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4D6897">
      <w:pPr>
        <w:jc w:val="center"/>
      </w:pPr>
    </w:p>
    <w:p w14:paraId="145C5C31" w14:textId="6E435011" w:rsidR="00273070" w:rsidRDefault="00273070" w:rsidP="00273070">
      <w:pPr>
        <w:jc w:val="center"/>
      </w:pPr>
      <w:r>
        <w:t xml:space="preserve">Program: </w:t>
      </w:r>
      <w:proofErr w:type="gramStart"/>
      <w:r w:rsidR="005A7193">
        <w:t>TE  Electronics</w:t>
      </w:r>
      <w:proofErr w:type="gramEnd"/>
      <w:r w:rsidR="005A7193">
        <w:t xml:space="preserve"> and Telecommunication</w:t>
      </w:r>
      <w:r>
        <w:t xml:space="preserve"> Engineering </w:t>
      </w:r>
    </w:p>
    <w:p w14:paraId="3649861D" w14:textId="7DA49131" w:rsidR="00273070" w:rsidRDefault="00D5076E" w:rsidP="00273070">
      <w:pPr>
        <w:jc w:val="center"/>
      </w:pPr>
      <w:r>
        <w:t>Curriculum Scheme: Revised 2016</w:t>
      </w:r>
    </w:p>
    <w:p w14:paraId="3DAAD6DC" w14:textId="304938C9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</w:t>
      </w:r>
      <w:r w:rsidR="00381C9E">
        <w:t>I</w:t>
      </w:r>
      <w:r>
        <w:t>V</w:t>
      </w:r>
    </w:p>
    <w:p w14:paraId="44700D72" w14:textId="06783544" w:rsidR="00A724BF" w:rsidRDefault="005704AA" w:rsidP="00A724BF">
      <w:pPr>
        <w:jc w:val="center"/>
      </w:pPr>
      <w:r>
        <w:t>Course Code</w:t>
      </w:r>
      <w:r w:rsidR="00AD4FD3">
        <w:t xml:space="preserve">: </w:t>
      </w:r>
      <w:proofErr w:type="gramStart"/>
      <w:r w:rsidR="00381C9E">
        <w:t>ECC403</w:t>
      </w:r>
      <w:r w:rsidR="006669F1">
        <w:t xml:space="preserve"> </w:t>
      </w:r>
      <w:r>
        <w:t xml:space="preserve"> </w:t>
      </w:r>
      <w:r w:rsidR="00AD4FD3">
        <w:t>an</w:t>
      </w:r>
      <w:r>
        <w:t>d</w:t>
      </w:r>
      <w:proofErr w:type="gramEnd"/>
      <w:r>
        <w:t xml:space="preserve"> </w:t>
      </w:r>
      <w:r w:rsidR="004744B3">
        <w:t xml:space="preserve"> </w:t>
      </w:r>
      <w:r>
        <w:t xml:space="preserve">Course Name: </w:t>
      </w:r>
      <w:r w:rsidR="00381C9E">
        <w:t xml:space="preserve"> Linear </w:t>
      </w:r>
      <w:r w:rsidR="006B280C">
        <w:t>Integrated Circuits</w:t>
      </w:r>
    </w:p>
    <w:p w14:paraId="419A3ED0" w14:textId="19C0A795" w:rsidR="001454D2" w:rsidRDefault="001454D2" w:rsidP="00A724BF">
      <w:pPr>
        <w:jc w:val="center"/>
      </w:pPr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proofErr w:type="gramStart"/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43536D61" w:rsidR="00C770D4" w:rsidRDefault="00D566B2" w:rsidP="00D3072F">
            <w:r w:rsidRPr="00B22A7E">
              <w:t>Which is not considered as a linear voltage regulato</w:t>
            </w:r>
            <w:r w:rsidR="00B22A7E">
              <w:t>r</w:t>
            </w:r>
            <w:bookmarkStart w:id="0" w:name="_GoBack"/>
            <w:bookmarkEnd w:id="0"/>
          </w:p>
        </w:tc>
      </w:tr>
      <w:tr w:rsidR="00D566B2" w:rsidRPr="00A45826" w14:paraId="1EBF6405" w14:textId="1E36F3CC" w:rsidTr="00C770D4">
        <w:tc>
          <w:tcPr>
            <w:tcW w:w="1345" w:type="dxa"/>
          </w:tcPr>
          <w:p w14:paraId="3D5FC96E" w14:textId="00C17457" w:rsidR="00D566B2" w:rsidRPr="00A45826" w:rsidRDefault="00D566B2" w:rsidP="00C770D4">
            <w:r>
              <w:t>Option A:</w:t>
            </w:r>
          </w:p>
        </w:tc>
        <w:tc>
          <w:tcPr>
            <w:tcW w:w="8120" w:type="dxa"/>
          </w:tcPr>
          <w:p w14:paraId="3D33A623" w14:textId="5DB9D08B" w:rsidR="00D566B2" w:rsidRPr="00230BD7" w:rsidRDefault="00D566B2" w:rsidP="00230BD7">
            <w:r w:rsidRPr="004E6169">
              <w:t>Fixed output voltage regulator</w:t>
            </w:r>
          </w:p>
        </w:tc>
      </w:tr>
      <w:tr w:rsidR="00D566B2" w:rsidRPr="00A45826" w14:paraId="7BE41161" w14:textId="1A4CFFAD" w:rsidTr="00C770D4">
        <w:tc>
          <w:tcPr>
            <w:tcW w:w="1345" w:type="dxa"/>
          </w:tcPr>
          <w:p w14:paraId="2F6CCC3D" w14:textId="1DB34096" w:rsidR="00D566B2" w:rsidRPr="00A45826" w:rsidRDefault="00D566B2" w:rsidP="00C770D4">
            <w:r>
              <w:t>Option B:</w:t>
            </w:r>
          </w:p>
        </w:tc>
        <w:tc>
          <w:tcPr>
            <w:tcW w:w="8120" w:type="dxa"/>
          </w:tcPr>
          <w:p w14:paraId="16F95B7E" w14:textId="6CFCEB22" w:rsidR="00D566B2" w:rsidRPr="00230BD7" w:rsidRDefault="00D566B2" w:rsidP="00230BD7">
            <w:r w:rsidRPr="004E6169">
              <w:t>b) Adjustable output voltage regulator</w:t>
            </w:r>
          </w:p>
        </w:tc>
      </w:tr>
      <w:tr w:rsidR="00D566B2" w:rsidRPr="00A45826" w14:paraId="5F7D6585" w14:textId="4EB06DA6" w:rsidTr="00C770D4">
        <w:tc>
          <w:tcPr>
            <w:tcW w:w="1345" w:type="dxa"/>
          </w:tcPr>
          <w:p w14:paraId="777BB28B" w14:textId="3CB8EEF0" w:rsidR="00D566B2" w:rsidRPr="00A45826" w:rsidRDefault="00D566B2" w:rsidP="00C770D4">
            <w:r>
              <w:t>Option C:</w:t>
            </w:r>
          </w:p>
        </w:tc>
        <w:tc>
          <w:tcPr>
            <w:tcW w:w="8120" w:type="dxa"/>
          </w:tcPr>
          <w:p w14:paraId="616B6AE5" w14:textId="40ABDC18" w:rsidR="00D566B2" w:rsidRDefault="00D566B2" w:rsidP="00C770D4">
            <w:r w:rsidRPr="004E6169">
              <w:t>c) Switching regulator</w:t>
            </w:r>
          </w:p>
        </w:tc>
      </w:tr>
      <w:tr w:rsidR="00D566B2" w:rsidRPr="00A45826" w14:paraId="400C1306" w14:textId="6F3913BF" w:rsidTr="00C770D4">
        <w:tc>
          <w:tcPr>
            <w:tcW w:w="1345" w:type="dxa"/>
          </w:tcPr>
          <w:p w14:paraId="68AC963A" w14:textId="16A46B66" w:rsidR="00D566B2" w:rsidRPr="00A45826" w:rsidRDefault="00D566B2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2B2D1F1A" w:rsidR="00D566B2" w:rsidRDefault="00D566B2" w:rsidP="00C770D4">
            <w:r w:rsidRPr="004E6169">
              <w:t>d) Special regulator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D566B2" w:rsidRPr="00A45826" w14:paraId="2A2EE6BD" w14:textId="06273218" w:rsidTr="00C770D4">
        <w:tc>
          <w:tcPr>
            <w:tcW w:w="1345" w:type="dxa"/>
          </w:tcPr>
          <w:p w14:paraId="7EA8BB85" w14:textId="6A3ADC1D" w:rsidR="00D566B2" w:rsidRPr="00A45826" w:rsidRDefault="00D566B2" w:rsidP="00D3072F">
            <w:r>
              <w:t>Q2.</w:t>
            </w:r>
          </w:p>
        </w:tc>
        <w:tc>
          <w:tcPr>
            <w:tcW w:w="8120" w:type="dxa"/>
          </w:tcPr>
          <w:p w14:paraId="28B97F0A" w14:textId="3F61FEAD" w:rsidR="00D566B2" w:rsidRDefault="00D566B2" w:rsidP="00D3072F">
            <w:r>
              <w:t>T</w:t>
            </w:r>
            <w:r w:rsidRPr="00846336">
              <w:t>o get a maximum output current, IC regulation are provided with</w:t>
            </w:r>
          </w:p>
        </w:tc>
      </w:tr>
      <w:tr w:rsidR="00D566B2" w:rsidRPr="00A45826" w14:paraId="69414B97" w14:textId="4E869294" w:rsidTr="00C770D4">
        <w:tc>
          <w:tcPr>
            <w:tcW w:w="1345" w:type="dxa"/>
          </w:tcPr>
          <w:p w14:paraId="6456993B" w14:textId="24CE3A6F" w:rsidR="00D566B2" w:rsidRPr="00A45826" w:rsidRDefault="00D566B2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2EE012E1" w:rsidR="00D566B2" w:rsidRPr="00230BD7" w:rsidRDefault="00D566B2" w:rsidP="00230BD7">
            <w:r w:rsidRPr="00846336">
              <w:t>a) Radiation source</w:t>
            </w:r>
          </w:p>
        </w:tc>
      </w:tr>
      <w:tr w:rsidR="00D566B2" w:rsidRPr="00A45826" w14:paraId="0CB7C613" w14:textId="277AD9CE" w:rsidTr="00C770D4">
        <w:tc>
          <w:tcPr>
            <w:tcW w:w="1345" w:type="dxa"/>
          </w:tcPr>
          <w:p w14:paraId="08FDD3EC" w14:textId="30E38E13" w:rsidR="00D566B2" w:rsidRPr="00A45826" w:rsidRDefault="00D566B2" w:rsidP="00D3072F">
            <w:r>
              <w:t>Option B:</w:t>
            </w:r>
          </w:p>
        </w:tc>
        <w:tc>
          <w:tcPr>
            <w:tcW w:w="8120" w:type="dxa"/>
          </w:tcPr>
          <w:p w14:paraId="2F0278EC" w14:textId="0B1CCD5A" w:rsidR="00D566B2" w:rsidRPr="00230BD7" w:rsidRDefault="00D566B2" w:rsidP="00230BD7">
            <w:r w:rsidRPr="00846336">
              <w:t>b) Heat sink</w:t>
            </w:r>
          </w:p>
        </w:tc>
      </w:tr>
      <w:tr w:rsidR="00D566B2" w:rsidRPr="00A45826" w14:paraId="2440930C" w14:textId="0FED5FD1" w:rsidTr="00C770D4">
        <w:tc>
          <w:tcPr>
            <w:tcW w:w="1345" w:type="dxa"/>
          </w:tcPr>
          <w:p w14:paraId="0136895E" w14:textId="595F1CDF" w:rsidR="00D566B2" w:rsidRPr="00A45826" w:rsidRDefault="00D566B2" w:rsidP="00D3072F">
            <w:r>
              <w:t>Option C:</w:t>
            </w:r>
          </w:p>
        </w:tc>
        <w:tc>
          <w:tcPr>
            <w:tcW w:w="8120" w:type="dxa"/>
          </w:tcPr>
          <w:p w14:paraId="20818ABA" w14:textId="44BB8508" w:rsidR="00D566B2" w:rsidRPr="00230BD7" w:rsidRDefault="00D566B2" w:rsidP="00230BD7">
            <w:r w:rsidRPr="00846336">
              <w:t>c) Peak detector</w:t>
            </w:r>
          </w:p>
        </w:tc>
      </w:tr>
      <w:tr w:rsidR="00D566B2" w:rsidRPr="00A45826" w14:paraId="696B1B8C" w14:textId="526813E6" w:rsidTr="00C770D4">
        <w:tc>
          <w:tcPr>
            <w:tcW w:w="1345" w:type="dxa"/>
          </w:tcPr>
          <w:p w14:paraId="5C55FA2B" w14:textId="3560B07B" w:rsidR="00D566B2" w:rsidRPr="00A45826" w:rsidRDefault="00D566B2" w:rsidP="00D3072F">
            <w:r>
              <w:t>Option D:</w:t>
            </w:r>
          </w:p>
        </w:tc>
        <w:tc>
          <w:tcPr>
            <w:tcW w:w="8120" w:type="dxa"/>
          </w:tcPr>
          <w:p w14:paraId="7DD03039" w14:textId="26059641" w:rsidR="00D566B2" w:rsidRPr="00230BD7" w:rsidRDefault="00D566B2" w:rsidP="00230BD7">
            <w:r w:rsidRPr="00846336">
              <w:t>d) None of the mentioned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D566B2" w:rsidRPr="00A45826" w14:paraId="58B63A06" w14:textId="1FAB5AB9" w:rsidTr="00C770D4">
        <w:tc>
          <w:tcPr>
            <w:tcW w:w="1345" w:type="dxa"/>
          </w:tcPr>
          <w:p w14:paraId="194DCCCB" w14:textId="529117E3" w:rsidR="00D566B2" w:rsidRPr="00A45826" w:rsidRDefault="00D566B2" w:rsidP="00D3072F">
            <w:r>
              <w:t>Q3.</w:t>
            </w:r>
          </w:p>
        </w:tc>
        <w:tc>
          <w:tcPr>
            <w:tcW w:w="8120" w:type="dxa"/>
          </w:tcPr>
          <w:p w14:paraId="0BC42FEB" w14:textId="73C4F095" w:rsidR="00D566B2" w:rsidRDefault="00D566B2" w:rsidP="00D3072F">
            <w:r w:rsidRPr="0004019E">
              <w:t>The change in output voltage for the corresponding change in load current in a 7805 IC regulator is defined as</w:t>
            </w:r>
          </w:p>
        </w:tc>
      </w:tr>
      <w:tr w:rsidR="00D566B2" w:rsidRPr="00A45826" w14:paraId="6EC28360" w14:textId="3DC79BA8" w:rsidTr="00C770D4">
        <w:tc>
          <w:tcPr>
            <w:tcW w:w="1345" w:type="dxa"/>
          </w:tcPr>
          <w:p w14:paraId="61DCCD72" w14:textId="2E134C3E" w:rsidR="00D566B2" w:rsidRPr="00A45826" w:rsidRDefault="00D566B2" w:rsidP="00D3072F">
            <w:r>
              <w:t>Option A:</w:t>
            </w:r>
          </w:p>
        </w:tc>
        <w:tc>
          <w:tcPr>
            <w:tcW w:w="8120" w:type="dxa"/>
          </w:tcPr>
          <w:p w14:paraId="2DAB4EE7" w14:textId="0DA26060" w:rsidR="00D566B2" w:rsidRPr="00230BD7" w:rsidRDefault="00D566B2" w:rsidP="00230BD7">
            <w:r w:rsidRPr="0004019E">
              <w:t>a) All of the mentioned</w:t>
            </w:r>
          </w:p>
        </w:tc>
      </w:tr>
      <w:tr w:rsidR="00D566B2" w:rsidRPr="00A45826" w14:paraId="50812154" w14:textId="1DAFFE1A" w:rsidTr="00C770D4">
        <w:tc>
          <w:tcPr>
            <w:tcW w:w="1345" w:type="dxa"/>
          </w:tcPr>
          <w:p w14:paraId="3736E878" w14:textId="1195776D" w:rsidR="00D566B2" w:rsidRPr="00A45826" w:rsidRDefault="00D566B2" w:rsidP="00D3072F">
            <w:r>
              <w:t>Option B:</w:t>
            </w:r>
          </w:p>
        </w:tc>
        <w:tc>
          <w:tcPr>
            <w:tcW w:w="8120" w:type="dxa"/>
          </w:tcPr>
          <w:p w14:paraId="03B3E572" w14:textId="2DDD9484" w:rsidR="00D566B2" w:rsidRPr="00230BD7" w:rsidRDefault="00D566B2" w:rsidP="00230BD7">
            <w:r w:rsidRPr="0004019E">
              <w:t>b) Line regulation</w:t>
            </w:r>
          </w:p>
        </w:tc>
      </w:tr>
      <w:tr w:rsidR="00D566B2" w:rsidRPr="00A45826" w14:paraId="650E1E57" w14:textId="5A4C37D9" w:rsidTr="00C770D4">
        <w:tc>
          <w:tcPr>
            <w:tcW w:w="1345" w:type="dxa"/>
          </w:tcPr>
          <w:p w14:paraId="04E87646" w14:textId="21749C1B" w:rsidR="00D566B2" w:rsidRPr="00A45826" w:rsidRDefault="00D566B2" w:rsidP="00D3072F">
            <w:r>
              <w:t>Option C:</w:t>
            </w:r>
          </w:p>
        </w:tc>
        <w:tc>
          <w:tcPr>
            <w:tcW w:w="8120" w:type="dxa"/>
          </w:tcPr>
          <w:p w14:paraId="3907728C" w14:textId="51C19E95" w:rsidR="00D566B2" w:rsidRPr="00230BD7" w:rsidRDefault="00D566B2" w:rsidP="00230BD7">
            <w:r w:rsidRPr="0004019E">
              <w:t>c) Load regulation</w:t>
            </w:r>
          </w:p>
        </w:tc>
      </w:tr>
      <w:tr w:rsidR="00D566B2" w:rsidRPr="00A45826" w14:paraId="72A0BE81" w14:textId="711C5F5A" w:rsidTr="00C770D4">
        <w:tc>
          <w:tcPr>
            <w:tcW w:w="1345" w:type="dxa"/>
          </w:tcPr>
          <w:p w14:paraId="69AED14F" w14:textId="6349CE1A" w:rsidR="00D566B2" w:rsidRPr="00A45826" w:rsidRDefault="00D566B2" w:rsidP="00D3072F">
            <w:r>
              <w:t>Option D:</w:t>
            </w:r>
          </w:p>
        </w:tc>
        <w:tc>
          <w:tcPr>
            <w:tcW w:w="8120" w:type="dxa"/>
          </w:tcPr>
          <w:p w14:paraId="6882E67F" w14:textId="36B6A738" w:rsidR="00D566B2" w:rsidRPr="00230BD7" w:rsidRDefault="00D566B2" w:rsidP="00230BD7">
            <w:r w:rsidRPr="0004019E">
              <w:t>d) Input regulation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D566B2" w:rsidRPr="00A45826" w14:paraId="7C16707F" w14:textId="3C19B7C5" w:rsidTr="00C770D4">
        <w:tc>
          <w:tcPr>
            <w:tcW w:w="1345" w:type="dxa"/>
          </w:tcPr>
          <w:p w14:paraId="0A51B842" w14:textId="2B3B3F07" w:rsidR="00D566B2" w:rsidRPr="00A45826" w:rsidRDefault="00D566B2" w:rsidP="00D3072F">
            <w:r>
              <w:t>Q4.</w:t>
            </w:r>
          </w:p>
        </w:tc>
        <w:tc>
          <w:tcPr>
            <w:tcW w:w="8120" w:type="dxa"/>
          </w:tcPr>
          <w:p w14:paraId="41ABDCCE" w14:textId="0A3183EC" w:rsidR="00D566B2" w:rsidRPr="00230BD7" w:rsidRDefault="00D566B2" w:rsidP="00D3072F">
            <w:r w:rsidRPr="00CE4C31">
              <w:t xml:space="preserve"> Which of the following is not a characteristic of adjustable voltage regulators?</w:t>
            </w:r>
          </w:p>
        </w:tc>
      </w:tr>
      <w:tr w:rsidR="00D566B2" w:rsidRPr="00A45826" w14:paraId="47207D6C" w14:textId="2E6BC632" w:rsidTr="00C770D4">
        <w:tc>
          <w:tcPr>
            <w:tcW w:w="1345" w:type="dxa"/>
          </w:tcPr>
          <w:p w14:paraId="03E6C502" w14:textId="21DAD5D3" w:rsidR="00D566B2" w:rsidRPr="00A45826" w:rsidRDefault="00D566B2" w:rsidP="00D3072F">
            <w:r>
              <w:t>Option A:</w:t>
            </w:r>
          </w:p>
        </w:tc>
        <w:tc>
          <w:tcPr>
            <w:tcW w:w="8120" w:type="dxa"/>
          </w:tcPr>
          <w:p w14:paraId="779F4148" w14:textId="56EC7E4C" w:rsidR="00D566B2" w:rsidRPr="00230BD7" w:rsidRDefault="00D566B2" w:rsidP="00230BD7">
            <w:r w:rsidRPr="00CE4C31">
              <w:t>a) Non-versatile</w:t>
            </w:r>
          </w:p>
        </w:tc>
      </w:tr>
      <w:tr w:rsidR="00D566B2" w:rsidRPr="00A45826" w14:paraId="5AC8BF91" w14:textId="0A0884B8" w:rsidTr="00C770D4">
        <w:tc>
          <w:tcPr>
            <w:tcW w:w="1345" w:type="dxa"/>
          </w:tcPr>
          <w:p w14:paraId="44786BB4" w14:textId="1A1B3C09" w:rsidR="00D566B2" w:rsidRPr="00A45826" w:rsidRDefault="00D566B2" w:rsidP="00D3072F">
            <w:r>
              <w:t>Option B:</w:t>
            </w:r>
          </w:p>
        </w:tc>
        <w:tc>
          <w:tcPr>
            <w:tcW w:w="8120" w:type="dxa"/>
          </w:tcPr>
          <w:p w14:paraId="03D84650" w14:textId="6A91B7B3" w:rsidR="00D566B2" w:rsidRDefault="00D566B2" w:rsidP="00D3072F">
            <w:r w:rsidRPr="00CE4C31">
              <w:t>b) Better performance</w:t>
            </w:r>
          </w:p>
        </w:tc>
      </w:tr>
      <w:tr w:rsidR="00D566B2" w:rsidRPr="00A45826" w14:paraId="16F8ACBD" w14:textId="503E8FA5" w:rsidTr="00C770D4">
        <w:tc>
          <w:tcPr>
            <w:tcW w:w="1345" w:type="dxa"/>
          </w:tcPr>
          <w:p w14:paraId="6269FC15" w14:textId="5111273D" w:rsidR="00D566B2" w:rsidRPr="00A45826" w:rsidRDefault="00D566B2" w:rsidP="00D3072F">
            <w:r>
              <w:t>Option C:</w:t>
            </w:r>
          </w:p>
        </w:tc>
        <w:tc>
          <w:tcPr>
            <w:tcW w:w="8120" w:type="dxa"/>
          </w:tcPr>
          <w:p w14:paraId="0B1984B0" w14:textId="2A5A8B01" w:rsidR="00D566B2" w:rsidRDefault="00D566B2" w:rsidP="00D3072F">
            <w:r w:rsidRPr="00CE4C31">
              <w:t>c) Increased reliability</w:t>
            </w:r>
          </w:p>
        </w:tc>
      </w:tr>
      <w:tr w:rsidR="00D566B2" w:rsidRPr="00A45826" w14:paraId="06994D8D" w14:textId="197857E8" w:rsidTr="00C770D4">
        <w:tc>
          <w:tcPr>
            <w:tcW w:w="1345" w:type="dxa"/>
          </w:tcPr>
          <w:p w14:paraId="5D0792D8" w14:textId="5E0DC37B" w:rsidR="00D566B2" w:rsidRPr="00A45826" w:rsidRDefault="00D566B2" w:rsidP="00D3072F">
            <w:r>
              <w:t>Option D:</w:t>
            </w:r>
          </w:p>
        </w:tc>
        <w:tc>
          <w:tcPr>
            <w:tcW w:w="8120" w:type="dxa"/>
          </w:tcPr>
          <w:p w14:paraId="38D12185" w14:textId="2AC60819" w:rsidR="00D566B2" w:rsidRDefault="00D566B2" w:rsidP="00D3072F">
            <w:r w:rsidRPr="00CE4C31">
              <w:t>d) None of the mentioned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D566B2" w:rsidRPr="00A45826" w14:paraId="68BF6B8B" w14:textId="413CF760" w:rsidTr="00C770D4">
        <w:tc>
          <w:tcPr>
            <w:tcW w:w="1345" w:type="dxa"/>
          </w:tcPr>
          <w:p w14:paraId="7CCD3D8E" w14:textId="221BBE59" w:rsidR="00D566B2" w:rsidRPr="00A45826" w:rsidRDefault="00D566B2" w:rsidP="00D3072F">
            <w:r>
              <w:t>Q5.</w:t>
            </w:r>
          </w:p>
        </w:tc>
        <w:tc>
          <w:tcPr>
            <w:tcW w:w="8120" w:type="dxa"/>
          </w:tcPr>
          <w:p w14:paraId="5AEAEDF9" w14:textId="67BD92E1" w:rsidR="00D566B2" w:rsidRPr="00230BD7" w:rsidRDefault="00D566B2" w:rsidP="00D3072F">
            <w:r w:rsidRPr="00205A0E">
              <w:t xml:space="preserve"> Find the difference between output current having a load of 100Ω and 120Ω for 7805 IC regulator. Consider the following specification: Voltage across the load = 5v; Voltage across the internal resistor= 350mv.</w:t>
            </w:r>
          </w:p>
        </w:tc>
      </w:tr>
      <w:tr w:rsidR="00D566B2" w:rsidRPr="00A45826" w14:paraId="5BE12900" w14:textId="415F4FD1" w:rsidTr="00C770D4">
        <w:tc>
          <w:tcPr>
            <w:tcW w:w="1345" w:type="dxa"/>
          </w:tcPr>
          <w:p w14:paraId="128D902F" w14:textId="0D71B3DC" w:rsidR="00D566B2" w:rsidRPr="00A45826" w:rsidRDefault="00D566B2" w:rsidP="00D3072F">
            <w:r>
              <w:t>Option A:</w:t>
            </w:r>
          </w:p>
        </w:tc>
        <w:tc>
          <w:tcPr>
            <w:tcW w:w="8120" w:type="dxa"/>
          </w:tcPr>
          <w:p w14:paraId="0085E523" w14:textId="3E79C8CE" w:rsidR="00D566B2" w:rsidRPr="00230BD7" w:rsidRDefault="00D566B2" w:rsidP="00230BD7">
            <w:r w:rsidRPr="00205A0E">
              <w:t>a) 8.4mA</w:t>
            </w:r>
          </w:p>
        </w:tc>
      </w:tr>
      <w:tr w:rsidR="00D566B2" w:rsidRPr="00A45826" w14:paraId="4C9215FC" w14:textId="52B6622A" w:rsidTr="00C770D4">
        <w:tc>
          <w:tcPr>
            <w:tcW w:w="1345" w:type="dxa"/>
          </w:tcPr>
          <w:p w14:paraId="67EEBB3E" w14:textId="7820628D" w:rsidR="00D566B2" w:rsidRPr="00A45826" w:rsidRDefault="00D566B2" w:rsidP="00D3072F">
            <w:r>
              <w:t>Option B:</w:t>
            </w:r>
          </w:p>
        </w:tc>
        <w:tc>
          <w:tcPr>
            <w:tcW w:w="8120" w:type="dxa"/>
          </w:tcPr>
          <w:p w14:paraId="39E0C744" w14:textId="2411F05E" w:rsidR="00D566B2" w:rsidRDefault="00D566B2" w:rsidP="00D3072F">
            <w:r w:rsidRPr="00205A0E">
              <w:t>b) 7mA</w:t>
            </w:r>
          </w:p>
        </w:tc>
      </w:tr>
      <w:tr w:rsidR="00D566B2" w:rsidRPr="00A45826" w14:paraId="23D4E412" w14:textId="21F5A558" w:rsidTr="00C770D4">
        <w:tc>
          <w:tcPr>
            <w:tcW w:w="1345" w:type="dxa"/>
          </w:tcPr>
          <w:p w14:paraId="1B6243EF" w14:textId="07DE599C" w:rsidR="00D566B2" w:rsidRPr="00A45826" w:rsidRDefault="00D566B2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12A70B00" w:rsidR="00D566B2" w:rsidRDefault="00D566B2" w:rsidP="00A45826">
            <w:r w:rsidRPr="00205A0E">
              <w:t>c) 9mA</w:t>
            </w:r>
          </w:p>
        </w:tc>
      </w:tr>
      <w:tr w:rsidR="00D566B2" w:rsidRPr="00A45826" w14:paraId="237DFA8A" w14:textId="04C6E0D1" w:rsidTr="00C770D4">
        <w:tc>
          <w:tcPr>
            <w:tcW w:w="1345" w:type="dxa"/>
          </w:tcPr>
          <w:p w14:paraId="393E3B84" w14:textId="732C5C50" w:rsidR="00D566B2" w:rsidRPr="00A45826" w:rsidRDefault="00D566B2" w:rsidP="00A45826">
            <w:r>
              <w:lastRenderedPageBreak/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004F7015" w:rsidR="00D566B2" w:rsidRDefault="00D566B2" w:rsidP="00A45826">
            <w:r w:rsidRPr="00205A0E">
              <w:t>d) 3.4mA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A45826" w:rsidRDefault="00C770D4" w:rsidP="00D3072F"/>
        </w:tc>
      </w:tr>
      <w:tr w:rsidR="00CA2095" w:rsidRPr="00A45826" w14:paraId="2947D4D7" w14:textId="52ADE71C" w:rsidTr="00C770D4">
        <w:tc>
          <w:tcPr>
            <w:tcW w:w="1345" w:type="dxa"/>
          </w:tcPr>
          <w:p w14:paraId="0C8A1B59" w14:textId="0EC1B110" w:rsidR="00CA2095" w:rsidRPr="00A45826" w:rsidRDefault="00CA2095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6BC38284" w:rsidR="00CA2095" w:rsidRPr="00A45826" w:rsidRDefault="00CA2095" w:rsidP="00A45826">
            <w:r w:rsidRPr="00B22A7E">
              <w:t> The input stage of an Op-amp is usually a ……….</w:t>
            </w:r>
          </w:p>
        </w:tc>
      </w:tr>
      <w:tr w:rsidR="00CA2095" w:rsidRPr="00A45826" w14:paraId="432BAE32" w14:textId="472860CC" w:rsidTr="00C770D4">
        <w:tc>
          <w:tcPr>
            <w:tcW w:w="1345" w:type="dxa"/>
          </w:tcPr>
          <w:p w14:paraId="43BCF5BA" w14:textId="08A31369" w:rsidR="00CA2095" w:rsidRPr="00A45826" w:rsidRDefault="00CA2095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447FD1C7" w:rsidR="00CA2095" w:rsidRDefault="00CA2095" w:rsidP="00A45826">
            <w:r w:rsidRPr="00CA544D">
              <w:t>differential amplifier</w:t>
            </w:r>
          </w:p>
        </w:tc>
      </w:tr>
      <w:tr w:rsidR="00CA2095" w:rsidRPr="00A45826" w14:paraId="464B0223" w14:textId="5D406D51" w:rsidTr="00C770D4">
        <w:tc>
          <w:tcPr>
            <w:tcW w:w="1345" w:type="dxa"/>
          </w:tcPr>
          <w:p w14:paraId="7DC694E5" w14:textId="720D7088" w:rsidR="00CA2095" w:rsidRPr="00A45826" w:rsidRDefault="00CA2095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660FC482" w:rsidR="00CA2095" w:rsidRPr="00230BD7" w:rsidRDefault="00CA2095" w:rsidP="00230BD7">
            <w:r w:rsidRPr="00CA544D">
              <w:t>class B push-pull amplifier</w:t>
            </w:r>
          </w:p>
        </w:tc>
      </w:tr>
      <w:tr w:rsidR="00CA2095" w:rsidRPr="00A45826" w14:paraId="30445C04" w14:textId="2217A41C" w:rsidTr="00C770D4">
        <w:tc>
          <w:tcPr>
            <w:tcW w:w="1345" w:type="dxa"/>
          </w:tcPr>
          <w:p w14:paraId="469DD6C0" w14:textId="6C902CA4" w:rsidR="00CA2095" w:rsidRPr="00A45826" w:rsidRDefault="00CA2095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4A12E2B4" w:rsidR="00CA2095" w:rsidRDefault="00CA2095" w:rsidP="00A45826">
            <w:r w:rsidRPr="00CA544D">
              <w:t>CE amplifier</w:t>
            </w:r>
          </w:p>
        </w:tc>
      </w:tr>
      <w:tr w:rsidR="00CA2095" w:rsidRPr="00A45826" w14:paraId="6F7CD3BA" w14:textId="64E5F94C" w:rsidTr="00C770D4">
        <w:tc>
          <w:tcPr>
            <w:tcW w:w="1345" w:type="dxa"/>
          </w:tcPr>
          <w:p w14:paraId="498ADE3E" w14:textId="23C235A1" w:rsidR="00CA2095" w:rsidRPr="00A45826" w:rsidRDefault="00CA2095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17DD9582" w:rsidR="00CA2095" w:rsidRDefault="00CA2095" w:rsidP="00A45826">
            <w:r w:rsidRPr="00CA544D">
              <w:t>swamped amplifier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A45826" w:rsidRDefault="00C770D4" w:rsidP="00D3072F"/>
        </w:tc>
      </w:tr>
      <w:tr w:rsidR="00CA2095" w:rsidRPr="00A45826" w14:paraId="379082A4" w14:textId="196F4F33" w:rsidTr="00C770D4">
        <w:tc>
          <w:tcPr>
            <w:tcW w:w="1345" w:type="dxa"/>
          </w:tcPr>
          <w:p w14:paraId="44A2E0A2" w14:textId="5EEE963E" w:rsidR="00CA2095" w:rsidRPr="00A45826" w:rsidRDefault="00CA2095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41BC3FB3" w:rsidR="00CA2095" w:rsidRPr="00A45826" w:rsidRDefault="00CA2095" w:rsidP="00A45826">
            <w:r w:rsidRPr="00842D34">
              <w:t>Which of the following electrical characteristics is not exhibited by an ideal op-amp?</w:t>
            </w:r>
          </w:p>
        </w:tc>
      </w:tr>
      <w:tr w:rsidR="00CA2095" w:rsidRPr="00A45826" w14:paraId="51820601" w14:textId="7B405628" w:rsidTr="00C770D4">
        <w:tc>
          <w:tcPr>
            <w:tcW w:w="1345" w:type="dxa"/>
          </w:tcPr>
          <w:p w14:paraId="3DF0949C" w14:textId="1D17591C" w:rsidR="00CA2095" w:rsidRPr="00A45826" w:rsidRDefault="00CA2095" w:rsidP="004B1B8E">
            <w:r>
              <w:t>Option A:</w:t>
            </w:r>
          </w:p>
        </w:tc>
        <w:tc>
          <w:tcPr>
            <w:tcW w:w="8120" w:type="dxa"/>
          </w:tcPr>
          <w:p w14:paraId="6E362F65" w14:textId="0F797CD1" w:rsidR="00CA2095" w:rsidRDefault="00CA2095" w:rsidP="004B1B8E">
            <w:r w:rsidRPr="00842D34">
              <w:t>Infinite voltage gain</w:t>
            </w:r>
          </w:p>
        </w:tc>
      </w:tr>
      <w:tr w:rsidR="00CA2095" w:rsidRPr="00A45826" w14:paraId="540A75CB" w14:textId="5EDCD0F0" w:rsidTr="00C770D4">
        <w:tc>
          <w:tcPr>
            <w:tcW w:w="1345" w:type="dxa"/>
          </w:tcPr>
          <w:p w14:paraId="042D2C55" w14:textId="2F8F0749" w:rsidR="00CA2095" w:rsidRPr="00A45826" w:rsidRDefault="00CA2095" w:rsidP="004B1B8E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53E261E9" w:rsidR="00CA2095" w:rsidRDefault="00CA2095" w:rsidP="009608F4">
            <w:r w:rsidRPr="00842D34">
              <w:t>Infinite bandwidth</w:t>
            </w:r>
          </w:p>
        </w:tc>
      </w:tr>
      <w:tr w:rsidR="00CA2095" w:rsidRPr="00A45826" w14:paraId="698FED8B" w14:textId="2DB5F3A7" w:rsidTr="00C770D4">
        <w:tc>
          <w:tcPr>
            <w:tcW w:w="1345" w:type="dxa"/>
          </w:tcPr>
          <w:p w14:paraId="3055E070" w14:textId="400F8C88" w:rsidR="00CA2095" w:rsidRPr="00A45826" w:rsidRDefault="00CA2095" w:rsidP="004B1B8E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39941BC7" w:rsidR="00CA2095" w:rsidRDefault="00CA2095" w:rsidP="004B1B8E">
            <w:r w:rsidRPr="00842D34">
              <w:t>Infinite output resistance</w:t>
            </w:r>
          </w:p>
        </w:tc>
      </w:tr>
      <w:tr w:rsidR="00CA2095" w:rsidRPr="00A45826" w14:paraId="7279627B" w14:textId="7260C0E6" w:rsidTr="00C770D4">
        <w:tc>
          <w:tcPr>
            <w:tcW w:w="1345" w:type="dxa"/>
          </w:tcPr>
          <w:p w14:paraId="5198EAED" w14:textId="675EEF4F" w:rsidR="00CA2095" w:rsidRPr="00A45826" w:rsidRDefault="00CA2095" w:rsidP="004B1B8E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5B4FBD52" w:rsidR="00CA2095" w:rsidRDefault="00CA2095" w:rsidP="004B1B8E">
            <w:r w:rsidRPr="00842D34">
              <w:t>Infinite slew rate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A45826" w:rsidRDefault="00C770D4" w:rsidP="00D3072F"/>
        </w:tc>
      </w:tr>
      <w:tr w:rsidR="00B61DD0" w:rsidRPr="00A45826" w14:paraId="4261CC2E" w14:textId="73973AC5" w:rsidTr="00C770D4">
        <w:tc>
          <w:tcPr>
            <w:tcW w:w="1345" w:type="dxa"/>
          </w:tcPr>
          <w:p w14:paraId="2872422F" w14:textId="0BC871E0" w:rsidR="00B61DD0" w:rsidRPr="00A45826" w:rsidRDefault="00B61DD0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7EEA0AC9" w:rsidR="00B61DD0" w:rsidRPr="00A45826" w:rsidRDefault="00B61DD0" w:rsidP="00A45826">
            <w:r w:rsidRPr="00FB39E8">
              <w:t>An ideal op-amp requires infinite bandwidth because</w:t>
            </w:r>
          </w:p>
        </w:tc>
      </w:tr>
      <w:tr w:rsidR="00B61DD0" w:rsidRPr="00A45826" w14:paraId="6811EBEF" w14:textId="5995AE52" w:rsidTr="00C770D4">
        <w:tc>
          <w:tcPr>
            <w:tcW w:w="1345" w:type="dxa"/>
          </w:tcPr>
          <w:p w14:paraId="3CE2E903" w14:textId="7EE9B8AE" w:rsidR="00B61DD0" w:rsidRPr="00A45826" w:rsidRDefault="00B61DD0" w:rsidP="00DB7DF5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6C172DBF" w:rsidR="00B61DD0" w:rsidRDefault="00B61DD0" w:rsidP="00DB7DF5">
            <w:r w:rsidRPr="00FB39E8">
              <w:t>Signals can be amplified without attenuation</w:t>
            </w:r>
          </w:p>
        </w:tc>
      </w:tr>
      <w:tr w:rsidR="00B61DD0" w:rsidRPr="00A45826" w14:paraId="7C191F7C" w14:textId="1E2883D7" w:rsidTr="00C770D4">
        <w:tc>
          <w:tcPr>
            <w:tcW w:w="1345" w:type="dxa"/>
          </w:tcPr>
          <w:p w14:paraId="1295137B" w14:textId="3FFA4304" w:rsidR="00B61DD0" w:rsidRPr="00A45826" w:rsidRDefault="00B61DD0" w:rsidP="00DB7DF5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2AEE363D" w:rsidR="00B61DD0" w:rsidRDefault="00B61DD0" w:rsidP="00DB7DF5">
            <w:r w:rsidRPr="00FB39E8">
              <w:t>Output common-mode noise voltage is zero</w:t>
            </w:r>
          </w:p>
        </w:tc>
      </w:tr>
      <w:tr w:rsidR="00B61DD0" w:rsidRPr="00A45826" w14:paraId="41CE467C" w14:textId="5FA1073D" w:rsidTr="00C770D4">
        <w:tc>
          <w:tcPr>
            <w:tcW w:w="1345" w:type="dxa"/>
          </w:tcPr>
          <w:p w14:paraId="6AD9D506" w14:textId="03E9EB73" w:rsidR="00B61DD0" w:rsidRPr="00A45826" w:rsidRDefault="00B61DD0" w:rsidP="00DB7DF5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0F2278F3" w:rsidR="00B61DD0" w:rsidRDefault="00B61DD0" w:rsidP="00DB7DF5">
            <w:r w:rsidRPr="00FB39E8">
              <w:t>Output voltage occurs simultaneously with input voltage changes</w:t>
            </w:r>
          </w:p>
        </w:tc>
      </w:tr>
      <w:tr w:rsidR="00B61DD0" w:rsidRPr="00A45826" w14:paraId="4C51DC00" w14:textId="4DD33325" w:rsidTr="00C770D4">
        <w:tc>
          <w:tcPr>
            <w:tcW w:w="1345" w:type="dxa"/>
          </w:tcPr>
          <w:p w14:paraId="2172CDE7" w14:textId="4C481211" w:rsidR="00B61DD0" w:rsidRPr="00A45826" w:rsidRDefault="00B61DD0" w:rsidP="00DB7DF5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0594402C" w:rsidR="00B61DD0" w:rsidRDefault="00B61DD0" w:rsidP="00DB7DF5">
            <w:r w:rsidRPr="00FB39E8">
              <w:t>Output can drive infinite number of device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A45826" w:rsidRDefault="00C770D4" w:rsidP="00D3072F"/>
        </w:tc>
      </w:tr>
      <w:tr w:rsidR="00B61DD0" w:rsidRPr="00A45826" w14:paraId="644EE1DE" w14:textId="2F2624DA" w:rsidTr="00C770D4">
        <w:tc>
          <w:tcPr>
            <w:tcW w:w="1345" w:type="dxa"/>
          </w:tcPr>
          <w:p w14:paraId="4E31B739" w14:textId="75338B5C" w:rsidR="00B61DD0" w:rsidRPr="00A45826" w:rsidRDefault="00B61DD0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18D42094" w:rsidR="00B61DD0" w:rsidRPr="00A45826" w:rsidRDefault="00B61DD0" w:rsidP="00A45826">
            <w:r w:rsidRPr="007E6AC3">
              <w:t>Find the output voltage of an ideal op-amp. If V1 and V2 are the two input voltages</w:t>
            </w:r>
          </w:p>
        </w:tc>
      </w:tr>
      <w:tr w:rsidR="00B61DD0" w:rsidRPr="00A45826" w14:paraId="32C74068" w14:textId="6491F2E9" w:rsidTr="00C770D4">
        <w:tc>
          <w:tcPr>
            <w:tcW w:w="1345" w:type="dxa"/>
          </w:tcPr>
          <w:p w14:paraId="413BEB86" w14:textId="0E0E0E52" w:rsidR="00B61DD0" w:rsidRPr="00A45826" w:rsidRDefault="00B61DD0" w:rsidP="008E204F">
            <w:r>
              <w:t>Option A:</w:t>
            </w:r>
          </w:p>
        </w:tc>
        <w:tc>
          <w:tcPr>
            <w:tcW w:w="8120" w:type="dxa"/>
          </w:tcPr>
          <w:p w14:paraId="4E20D05A" w14:textId="0D83F851" w:rsidR="00B61DD0" w:rsidRDefault="00B61DD0" w:rsidP="008E204F">
            <w:r w:rsidRPr="007E6AC3">
              <w:t>VO= V1-V2</w:t>
            </w:r>
          </w:p>
        </w:tc>
      </w:tr>
      <w:tr w:rsidR="00B61DD0" w:rsidRPr="00A45826" w14:paraId="65A4386E" w14:textId="58131FAC" w:rsidTr="00C770D4">
        <w:tc>
          <w:tcPr>
            <w:tcW w:w="1345" w:type="dxa"/>
          </w:tcPr>
          <w:p w14:paraId="20FEAF9F" w14:textId="0DEB1194" w:rsidR="00B61DD0" w:rsidRPr="00A45826" w:rsidRDefault="00B61DD0" w:rsidP="008E204F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2868C9EE" w:rsidR="00B61DD0" w:rsidRDefault="00B61DD0" w:rsidP="00226E58">
            <w:r w:rsidRPr="007E6AC3">
              <w:t>VO= A×(V1-V2)</w:t>
            </w:r>
          </w:p>
        </w:tc>
      </w:tr>
      <w:tr w:rsidR="00B61DD0" w:rsidRPr="00A45826" w14:paraId="2867E1B5" w14:textId="7A29D28F" w:rsidTr="00C770D4">
        <w:tc>
          <w:tcPr>
            <w:tcW w:w="1345" w:type="dxa"/>
          </w:tcPr>
          <w:p w14:paraId="6815D3B6" w14:textId="510A299B" w:rsidR="00B61DD0" w:rsidRPr="00A45826" w:rsidRDefault="00B61DD0" w:rsidP="008E204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401A53AC" w:rsidR="00B61DD0" w:rsidRDefault="00B61DD0" w:rsidP="00985792">
            <w:r w:rsidRPr="007E6AC3">
              <w:t>VO= A×(V1+V2)</w:t>
            </w:r>
          </w:p>
        </w:tc>
      </w:tr>
      <w:tr w:rsidR="00B61DD0" w:rsidRPr="00A45826" w14:paraId="2F2F4F35" w14:textId="5CBF0261" w:rsidTr="00C770D4">
        <w:tc>
          <w:tcPr>
            <w:tcW w:w="1345" w:type="dxa"/>
          </w:tcPr>
          <w:p w14:paraId="344AA882" w14:textId="40D1F0A8" w:rsidR="00B61DD0" w:rsidRPr="00A45826" w:rsidRDefault="00B61DD0" w:rsidP="008E204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18B78456" w:rsidR="00B61DD0" w:rsidRDefault="00B61DD0" w:rsidP="00226E58">
            <w:r w:rsidRPr="007E6AC3">
              <w:t>VO= V1×V2</w:t>
            </w:r>
          </w:p>
        </w:tc>
      </w:tr>
      <w:tr w:rsidR="00C770D4" w:rsidRPr="00A45826" w14:paraId="6D86A672" w14:textId="681F2F7F" w:rsidTr="00154774">
        <w:trPr>
          <w:trHeight w:val="593"/>
        </w:trPr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A45826" w:rsidRDefault="00C770D4" w:rsidP="00D3072F"/>
        </w:tc>
      </w:tr>
      <w:tr w:rsidR="00B61DD0" w:rsidRPr="00A45826" w14:paraId="2CD57D64" w14:textId="20A84AD4" w:rsidTr="00C770D4">
        <w:tc>
          <w:tcPr>
            <w:tcW w:w="1345" w:type="dxa"/>
          </w:tcPr>
          <w:p w14:paraId="61AC5F6B" w14:textId="628DB33B" w:rsidR="00B61DD0" w:rsidRPr="00A45826" w:rsidRDefault="00B61DD0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5F9D2EE7" w:rsidR="00B61DD0" w:rsidRPr="00A45826" w:rsidRDefault="00B61DD0" w:rsidP="00A45826">
            <w:r w:rsidRPr="00D376C3">
              <w:t>Which is not the ideal characteristic of an op-amp?</w:t>
            </w:r>
          </w:p>
        </w:tc>
      </w:tr>
      <w:tr w:rsidR="00B61DD0" w:rsidRPr="00A45826" w14:paraId="252D7C39" w14:textId="27FD330C" w:rsidTr="00C770D4">
        <w:tc>
          <w:tcPr>
            <w:tcW w:w="1345" w:type="dxa"/>
          </w:tcPr>
          <w:p w14:paraId="15381FED" w14:textId="43DE438A" w:rsidR="00B61DD0" w:rsidRPr="00A45826" w:rsidRDefault="00B61DD0" w:rsidP="0003637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6FD494D3" w:rsidR="00B61DD0" w:rsidRDefault="00B61DD0" w:rsidP="00036371">
            <w:r w:rsidRPr="00D376C3">
              <w:t>Input Resistance –&gt; 0</w:t>
            </w:r>
          </w:p>
        </w:tc>
      </w:tr>
      <w:tr w:rsidR="00B61DD0" w:rsidRPr="00A45826" w14:paraId="66C26AE2" w14:textId="3ED2D066" w:rsidTr="00C770D4">
        <w:tc>
          <w:tcPr>
            <w:tcW w:w="1345" w:type="dxa"/>
          </w:tcPr>
          <w:p w14:paraId="5D03683A" w14:textId="2B82615F" w:rsidR="00B61DD0" w:rsidRPr="00A45826" w:rsidRDefault="00B61DD0" w:rsidP="0003637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222CDC49" w:rsidR="00B61DD0" w:rsidRDefault="00B61DD0" w:rsidP="00036371">
            <w:r w:rsidRPr="00D376C3">
              <w:t>Output impedance –&gt; 0</w:t>
            </w:r>
          </w:p>
        </w:tc>
      </w:tr>
      <w:tr w:rsidR="00B61DD0" w:rsidRPr="00A45826" w14:paraId="3C7907D4" w14:textId="473BE6F5" w:rsidTr="00C770D4">
        <w:tc>
          <w:tcPr>
            <w:tcW w:w="1345" w:type="dxa"/>
          </w:tcPr>
          <w:p w14:paraId="4B8B5CEF" w14:textId="6A4D1DF0" w:rsidR="00B61DD0" w:rsidRPr="00A45826" w:rsidRDefault="00B61DD0" w:rsidP="0003637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0AC3D4AC" w:rsidR="00B61DD0" w:rsidRDefault="00B61DD0" w:rsidP="00036371">
            <w:r w:rsidRPr="00D376C3">
              <w:t>Bandwidth –&gt; ∞</w:t>
            </w:r>
          </w:p>
        </w:tc>
      </w:tr>
      <w:tr w:rsidR="00B61DD0" w:rsidRPr="00A45826" w14:paraId="2702F400" w14:textId="46E71845" w:rsidTr="00C770D4">
        <w:tc>
          <w:tcPr>
            <w:tcW w:w="1345" w:type="dxa"/>
          </w:tcPr>
          <w:p w14:paraId="0A2E230A" w14:textId="372D922A" w:rsidR="00B61DD0" w:rsidRPr="00A45826" w:rsidRDefault="00B61DD0" w:rsidP="0003637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277A82A4" w:rsidR="00B61DD0" w:rsidRDefault="00B61DD0" w:rsidP="00036371">
            <w:r w:rsidRPr="00D376C3">
              <w:t>Open loop voltage gain –&gt; ∞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A45826" w:rsidRDefault="00C770D4" w:rsidP="00D3072F"/>
        </w:tc>
      </w:tr>
      <w:tr w:rsidR="00B61DD0" w:rsidRPr="00A45826" w14:paraId="0255C045" w14:textId="30467871" w:rsidTr="00C770D4">
        <w:tc>
          <w:tcPr>
            <w:tcW w:w="1345" w:type="dxa"/>
          </w:tcPr>
          <w:p w14:paraId="588F08E9" w14:textId="3FE9AA80" w:rsidR="00B61DD0" w:rsidRPr="00A45826" w:rsidRDefault="00B61DD0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779A2D98" w:rsidR="00B61DD0" w:rsidRPr="00A45826" w:rsidRDefault="00B61DD0" w:rsidP="00090303">
            <w:r w:rsidRPr="005444F1">
              <w:t>Find the input voltage of an ideal op-amp. It’s one of the inputs and output voltages are 2v and 12v. (Gain=3)</w:t>
            </w:r>
          </w:p>
        </w:tc>
      </w:tr>
      <w:tr w:rsidR="00B61DD0" w:rsidRPr="00A45826" w14:paraId="4091B95F" w14:textId="39AD6141" w:rsidTr="00C770D4">
        <w:tc>
          <w:tcPr>
            <w:tcW w:w="1345" w:type="dxa"/>
          </w:tcPr>
          <w:p w14:paraId="2EBDC094" w14:textId="18BA1E6A" w:rsidR="00B61DD0" w:rsidRPr="00A45826" w:rsidRDefault="00B61DD0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74F7D70C" w:rsidR="00B61DD0" w:rsidRDefault="00B61DD0" w:rsidP="00CA5FC2">
            <w:r w:rsidRPr="005444F1">
              <w:t>8v</w:t>
            </w:r>
          </w:p>
        </w:tc>
      </w:tr>
      <w:tr w:rsidR="00B61DD0" w:rsidRPr="00A45826" w14:paraId="477C95A5" w14:textId="5C792CB9" w:rsidTr="00C770D4">
        <w:tc>
          <w:tcPr>
            <w:tcW w:w="1345" w:type="dxa"/>
          </w:tcPr>
          <w:p w14:paraId="3181468E" w14:textId="7386E2DD" w:rsidR="00B61DD0" w:rsidRPr="00A45826" w:rsidRDefault="00B61DD0" w:rsidP="00CA5FC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5AAE29DF" w:rsidR="00B61DD0" w:rsidRDefault="00B61DD0" w:rsidP="00CA5FC2">
            <w:r w:rsidRPr="005444F1">
              <w:t>4v</w:t>
            </w:r>
          </w:p>
        </w:tc>
      </w:tr>
      <w:tr w:rsidR="00B61DD0" w:rsidRPr="00A45826" w14:paraId="50ABF761" w14:textId="26881025" w:rsidTr="00C770D4">
        <w:tc>
          <w:tcPr>
            <w:tcW w:w="1345" w:type="dxa"/>
          </w:tcPr>
          <w:p w14:paraId="1185AF8A" w14:textId="6694BF97" w:rsidR="00B61DD0" w:rsidRPr="00A45826" w:rsidRDefault="00B61DD0" w:rsidP="00CA5FC2">
            <w:r>
              <w:t>Option C:</w:t>
            </w:r>
          </w:p>
        </w:tc>
        <w:tc>
          <w:tcPr>
            <w:tcW w:w="8120" w:type="dxa"/>
          </w:tcPr>
          <w:p w14:paraId="4CE02851" w14:textId="3A9CE437" w:rsidR="00B61DD0" w:rsidRDefault="00B61DD0" w:rsidP="00CA5FC2">
            <w:r w:rsidRPr="005444F1">
              <w:t>-4v</w:t>
            </w:r>
          </w:p>
        </w:tc>
      </w:tr>
      <w:tr w:rsidR="00B61DD0" w:rsidRPr="00A45826" w14:paraId="1D001551" w14:textId="0FF452EE" w:rsidTr="00C770D4">
        <w:tc>
          <w:tcPr>
            <w:tcW w:w="1345" w:type="dxa"/>
          </w:tcPr>
          <w:p w14:paraId="703E318E" w14:textId="3B4F26EA" w:rsidR="00B61DD0" w:rsidRPr="00A45826" w:rsidRDefault="00B61DD0" w:rsidP="00CA5FC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79D24A4B" w:rsidR="00B61DD0" w:rsidRDefault="00B61DD0" w:rsidP="00CA5FC2">
            <w:r w:rsidRPr="005444F1">
              <w:t>-2v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A45826" w:rsidRDefault="00C770D4" w:rsidP="00D3072F"/>
        </w:tc>
      </w:tr>
      <w:tr w:rsidR="00B61DD0" w:rsidRPr="00A45826" w14:paraId="79011199" w14:textId="36D72ADF" w:rsidTr="00C770D4">
        <w:tc>
          <w:tcPr>
            <w:tcW w:w="1345" w:type="dxa"/>
          </w:tcPr>
          <w:p w14:paraId="058C78C0" w14:textId="4FEDD67B" w:rsidR="00B61DD0" w:rsidRPr="00A45826" w:rsidRDefault="00B61DD0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4C0986CE" w:rsidR="00B61DD0" w:rsidRPr="00230BD7" w:rsidRDefault="00B61DD0" w:rsidP="00090303">
            <w:r w:rsidRPr="005A3950">
              <w:t xml:space="preserve">Which </w:t>
            </w:r>
            <w:proofErr w:type="gramStart"/>
            <w:r w:rsidRPr="005A3950">
              <w:t>factor determine</w:t>
            </w:r>
            <w:proofErr w:type="gramEnd"/>
            <w:r w:rsidRPr="005A3950">
              <w:t xml:space="preserve"> the output voltage of an op-amp?</w:t>
            </w:r>
          </w:p>
        </w:tc>
      </w:tr>
      <w:tr w:rsidR="00B61DD0" w:rsidRPr="00A45826" w14:paraId="4508F6F1" w14:textId="61D19359" w:rsidTr="00C770D4">
        <w:tc>
          <w:tcPr>
            <w:tcW w:w="1345" w:type="dxa"/>
          </w:tcPr>
          <w:p w14:paraId="390D0F19" w14:textId="584A73F3" w:rsidR="00B61DD0" w:rsidRPr="00A45826" w:rsidRDefault="00B61DD0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6AA76578" w:rsidR="00B61DD0" w:rsidRDefault="00B61DD0" w:rsidP="00CA5FC2">
            <w:r w:rsidRPr="005A3950">
              <w:t>Positive saturation</w:t>
            </w:r>
          </w:p>
        </w:tc>
      </w:tr>
      <w:tr w:rsidR="00B61DD0" w:rsidRPr="00A45826" w14:paraId="1BCC53CA" w14:textId="56569944" w:rsidTr="00C770D4">
        <w:tc>
          <w:tcPr>
            <w:tcW w:w="1345" w:type="dxa"/>
          </w:tcPr>
          <w:p w14:paraId="03F6529F" w14:textId="3F3E68E2" w:rsidR="00B61DD0" w:rsidRPr="00A45826" w:rsidRDefault="00B61DD0" w:rsidP="00CA5FC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62D00E38" w:rsidR="00B61DD0" w:rsidRDefault="00B61DD0" w:rsidP="00CA5FC2">
            <w:r w:rsidRPr="005A3950">
              <w:t>Negative saturation</w:t>
            </w:r>
          </w:p>
        </w:tc>
      </w:tr>
      <w:tr w:rsidR="00B61DD0" w:rsidRPr="00A45826" w14:paraId="74176F0C" w14:textId="78130806" w:rsidTr="00C770D4">
        <w:tc>
          <w:tcPr>
            <w:tcW w:w="1345" w:type="dxa"/>
          </w:tcPr>
          <w:p w14:paraId="08B71E70" w14:textId="6DE6830D" w:rsidR="00B61DD0" w:rsidRPr="00A45826" w:rsidRDefault="00B61DD0" w:rsidP="00CA5FC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72791623" w:rsidR="00B61DD0" w:rsidRDefault="00B61DD0" w:rsidP="00CA5FC2">
            <w:r w:rsidRPr="005A3950">
              <w:t>Both positive and negative saturation voltage</w:t>
            </w:r>
          </w:p>
        </w:tc>
      </w:tr>
      <w:tr w:rsidR="00B61DD0" w:rsidRPr="00A45826" w14:paraId="664EC731" w14:textId="0B453A17" w:rsidTr="00C770D4">
        <w:tc>
          <w:tcPr>
            <w:tcW w:w="1345" w:type="dxa"/>
          </w:tcPr>
          <w:p w14:paraId="420C20B0" w14:textId="2555F6B7" w:rsidR="00B61DD0" w:rsidRPr="00A45826" w:rsidRDefault="00B61DD0" w:rsidP="00CA5FC2">
            <w:r>
              <w:lastRenderedPageBreak/>
              <w:t>Option D:</w:t>
            </w:r>
          </w:p>
        </w:tc>
        <w:tc>
          <w:tcPr>
            <w:tcW w:w="8120" w:type="dxa"/>
          </w:tcPr>
          <w:p w14:paraId="79D23C79" w14:textId="46CE91F6" w:rsidR="00B61DD0" w:rsidRDefault="00B61DD0" w:rsidP="00CA5FC2">
            <w:r w:rsidRPr="005A3950">
              <w:t>Supply voltage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A45826" w:rsidRDefault="00C770D4" w:rsidP="00D3072F"/>
        </w:tc>
      </w:tr>
      <w:tr w:rsidR="00B61DD0" w:rsidRPr="00A45826" w14:paraId="38E56799" w14:textId="6CB55E1C" w:rsidTr="00C770D4">
        <w:tc>
          <w:tcPr>
            <w:tcW w:w="1345" w:type="dxa"/>
          </w:tcPr>
          <w:p w14:paraId="10F24247" w14:textId="0313CB4E" w:rsidR="00B61DD0" w:rsidRPr="00A45826" w:rsidRDefault="00B61DD0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10EF6ECA" w:rsidR="00B61DD0" w:rsidRPr="00230BD7" w:rsidRDefault="00B61DD0" w:rsidP="00090303">
            <w:r>
              <w:t>A</w:t>
            </w:r>
            <w:r w:rsidRPr="007773F8">
              <w:t>s the frequency increases, input impedance of differentiator __________.</w:t>
            </w:r>
          </w:p>
        </w:tc>
      </w:tr>
      <w:tr w:rsidR="00B61DD0" w:rsidRPr="00A45826" w14:paraId="28539078" w14:textId="167D11D8" w:rsidTr="00C770D4">
        <w:tc>
          <w:tcPr>
            <w:tcW w:w="1345" w:type="dxa"/>
          </w:tcPr>
          <w:p w14:paraId="53C42F33" w14:textId="72E3B9A5" w:rsidR="00B61DD0" w:rsidRPr="00A45826" w:rsidRDefault="00B61DD0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61672366" w:rsidR="00B61DD0" w:rsidRDefault="00B61DD0" w:rsidP="00CA5FC2">
            <w:r w:rsidRPr="007773F8">
              <w:t>Increases</w:t>
            </w:r>
          </w:p>
        </w:tc>
      </w:tr>
      <w:tr w:rsidR="00B61DD0" w:rsidRPr="00A45826" w14:paraId="51991EFD" w14:textId="4852721B" w:rsidTr="00C770D4">
        <w:tc>
          <w:tcPr>
            <w:tcW w:w="1345" w:type="dxa"/>
          </w:tcPr>
          <w:p w14:paraId="28DA1660" w14:textId="3A308825" w:rsidR="00B61DD0" w:rsidRPr="00A45826" w:rsidRDefault="00B61DD0" w:rsidP="00CA5FC2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5F8066BB" w:rsidR="00B61DD0" w:rsidRDefault="00B61DD0" w:rsidP="00CA5FC2">
            <w:r w:rsidRPr="007773F8">
              <w:t>Decreases</w:t>
            </w:r>
          </w:p>
        </w:tc>
      </w:tr>
      <w:tr w:rsidR="00B61DD0" w:rsidRPr="00A45826" w14:paraId="0740B604" w14:textId="778F8FB8" w:rsidTr="00C770D4">
        <w:tc>
          <w:tcPr>
            <w:tcW w:w="1345" w:type="dxa"/>
          </w:tcPr>
          <w:p w14:paraId="7A46C000" w14:textId="6FF236E3" w:rsidR="00B61DD0" w:rsidRPr="00A45826" w:rsidRDefault="00B61DD0" w:rsidP="00CA5FC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0012D981" w:rsidR="00B61DD0" w:rsidRDefault="00B61DD0" w:rsidP="00CA5FC2">
            <w:r w:rsidRPr="007773F8">
              <w:t>Remains constant</w:t>
            </w:r>
          </w:p>
        </w:tc>
      </w:tr>
      <w:tr w:rsidR="00B61DD0" w:rsidRPr="00A45826" w14:paraId="2AF87872" w14:textId="529440E3" w:rsidTr="00C770D4">
        <w:tc>
          <w:tcPr>
            <w:tcW w:w="1345" w:type="dxa"/>
          </w:tcPr>
          <w:p w14:paraId="58936E39" w14:textId="75F5C0CC" w:rsidR="00B61DD0" w:rsidRPr="00A45826" w:rsidRDefault="00B61DD0" w:rsidP="00CA5FC2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63392198" w:rsidR="00B61DD0" w:rsidRDefault="00B61DD0" w:rsidP="00CA5FC2">
            <w:r>
              <w:t>None of above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D3072F"/>
        </w:tc>
        <w:tc>
          <w:tcPr>
            <w:tcW w:w="8120" w:type="dxa"/>
          </w:tcPr>
          <w:p w14:paraId="4AC94DB9" w14:textId="77777777" w:rsidR="00C770D4" w:rsidRPr="00A45826" w:rsidRDefault="00C770D4" w:rsidP="00D3072F"/>
        </w:tc>
      </w:tr>
      <w:tr w:rsidR="00C770D4" w:rsidRPr="00A45826" w14:paraId="2DB43B3A" w14:textId="78E7916D" w:rsidTr="00C770D4">
        <w:tc>
          <w:tcPr>
            <w:tcW w:w="1345" w:type="dxa"/>
          </w:tcPr>
          <w:p w14:paraId="0919613E" w14:textId="66D0CEFB" w:rsidR="00C770D4" w:rsidRPr="00A45826" w:rsidRDefault="00C770D4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749C6564" w:rsidR="00C770D4" w:rsidRPr="00A45826" w:rsidRDefault="00B61DD0" w:rsidP="00090303">
            <w:r w:rsidRPr="00CA544D">
              <w:t>In an inverting ideal integrator, which component exhibits the feedback path connection?</w:t>
            </w:r>
          </w:p>
        </w:tc>
      </w:tr>
      <w:tr w:rsidR="00B61DD0" w:rsidRPr="00A45826" w14:paraId="17B91D8C" w14:textId="6E2B9E31" w:rsidTr="00C770D4">
        <w:tc>
          <w:tcPr>
            <w:tcW w:w="1345" w:type="dxa"/>
          </w:tcPr>
          <w:p w14:paraId="7650E048" w14:textId="03628786" w:rsidR="00B61DD0" w:rsidRPr="00A45826" w:rsidRDefault="00B61DD0" w:rsidP="00CA5FC2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1E1CBF50" w:rsidR="00B61DD0" w:rsidRDefault="00B61DD0" w:rsidP="00CA5FC2">
            <w:r w:rsidRPr="000A1EE8">
              <w:t>Resistor</w:t>
            </w:r>
          </w:p>
        </w:tc>
      </w:tr>
      <w:tr w:rsidR="00B61DD0" w:rsidRPr="00A45826" w14:paraId="6817FFCD" w14:textId="08EEE962" w:rsidTr="00C770D4">
        <w:tc>
          <w:tcPr>
            <w:tcW w:w="1345" w:type="dxa"/>
          </w:tcPr>
          <w:p w14:paraId="33AF5336" w14:textId="32946E91" w:rsidR="00B61DD0" w:rsidRPr="00A45826" w:rsidRDefault="00B61DD0" w:rsidP="00CA5FC2">
            <w:r>
              <w:t>Option B:</w:t>
            </w:r>
          </w:p>
        </w:tc>
        <w:tc>
          <w:tcPr>
            <w:tcW w:w="8120" w:type="dxa"/>
          </w:tcPr>
          <w:p w14:paraId="507C10D8" w14:textId="6C7F8B26" w:rsidR="00B61DD0" w:rsidRDefault="00B61DD0" w:rsidP="00CA5FC2">
            <w:r w:rsidRPr="000A1EE8">
              <w:t>Inductor</w:t>
            </w:r>
          </w:p>
        </w:tc>
      </w:tr>
      <w:tr w:rsidR="00B61DD0" w:rsidRPr="00A45826" w14:paraId="2A9B0BB6" w14:textId="6945ABB6" w:rsidTr="00C770D4">
        <w:tc>
          <w:tcPr>
            <w:tcW w:w="1345" w:type="dxa"/>
          </w:tcPr>
          <w:p w14:paraId="7BBD5CB8" w14:textId="6CC3E77C" w:rsidR="00B61DD0" w:rsidRPr="00A45826" w:rsidRDefault="00B61DD0" w:rsidP="00CA5FC2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68259A82" w:rsidR="00B61DD0" w:rsidRDefault="00B61DD0" w:rsidP="00CA5FC2">
            <w:r w:rsidRPr="000A1EE8">
              <w:t>Capacitor</w:t>
            </w:r>
          </w:p>
        </w:tc>
      </w:tr>
      <w:tr w:rsidR="00B61DD0" w:rsidRPr="00A45826" w14:paraId="0A4290D2" w14:textId="46C50B0D" w:rsidTr="00C770D4">
        <w:tc>
          <w:tcPr>
            <w:tcW w:w="1345" w:type="dxa"/>
          </w:tcPr>
          <w:p w14:paraId="191D0B2E" w14:textId="1A0FD750" w:rsidR="00B61DD0" w:rsidRPr="00A45826" w:rsidRDefault="00B61DD0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1440AFEE" w:rsidR="00B61DD0" w:rsidRDefault="00B61DD0" w:rsidP="00D40FE7">
            <w:r w:rsidRPr="000A1EE8">
              <w:t>Diod</w:t>
            </w:r>
            <w:r>
              <w:t>e</w:t>
            </w:r>
          </w:p>
        </w:tc>
      </w:tr>
      <w:tr w:rsidR="00D40FE7" w:rsidRPr="00A45826" w14:paraId="2D2A88DB" w14:textId="1CABA45D" w:rsidTr="00C770D4">
        <w:tc>
          <w:tcPr>
            <w:tcW w:w="1345" w:type="dxa"/>
          </w:tcPr>
          <w:p w14:paraId="36BA891A" w14:textId="77777777" w:rsidR="00D40FE7" w:rsidRPr="00A45826" w:rsidRDefault="00D40FE7" w:rsidP="00D40FE7"/>
        </w:tc>
        <w:tc>
          <w:tcPr>
            <w:tcW w:w="8120" w:type="dxa"/>
          </w:tcPr>
          <w:p w14:paraId="7FCD4E1C" w14:textId="77777777" w:rsidR="00D40FE7" w:rsidRPr="00A45826" w:rsidRDefault="00D40FE7" w:rsidP="00D40FE7"/>
        </w:tc>
      </w:tr>
      <w:tr w:rsidR="00D40FE7" w:rsidRPr="00A45826" w14:paraId="161E8A86" w14:textId="468315A0" w:rsidTr="00C770D4">
        <w:tc>
          <w:tcPr>
            <w:tcW w:w="1345" w:type="dxa"/>
          </w:tcPr>
          <w:p w14:paraId="53D10E4D" w14:textId="7CCF4884" w:rsidR="00D40FE7" w:rsidRPr="00A45826" w:rsidRDefault="00D40FE7" w:rsidP="00D40FE7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0922606C" w:rsidR="00D40FE7" w:rsidRPr="00A45826" w:rsidRDefault="00B61DD0" w:rsidP="00D40FE7">
            <w:r w:rsidRPr="00CA544D">
              <w:t> For a temperature controller circuit comprising instrumentation amplifier, which among the following is adopted as a temperature sensor?</w:t>
            </w:r>
          </w:p>
        </w:tc>
      </w:tr>
      <w:tr w:rsidR="00B61DD0" w:rsidRPr="00A45826" w14:paraId="3536FECE" w14:textId="30EAD99B" w:rsidTr="00C770D4">
        <w:tc>
          <w:tcPr>
            <w:tcW w:w="1345" w:type="dxa"/>
          </w:tcPr>
          <w:p w14:paraId="2CB4F565" w14:textId="061CCDCD" w:rsidR="00B61DD0" w:rsidRPr="00A45826" w:rsidRDefault="00B61DD0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2362075A" w:rsidR="00B61DD0" w:rsidRDefault="00B61DD0" w:rsidP="00D40FE7">
            <w:r w:rsidRPr="004C6AB0">
              <w:t>Thermistor</w:t>
            </w:r>
          </w:p>
        </w:tc>
      </w:tr>
      <w:tr w:rsidR="00B61DD0" w:rsidRPr="00A45826" w14:paraId="5A540CCC" w14:textId="4A01E6AC" w:rsidTr="00C770D4">
        <w:tc>
          <w:tcPr>
            <w:tcW w:w="1345" w:type="dxa"/>
          </w:tcPr>
          <w:p w14:paraId="19D9F9E2" w14:textId="0E3E4654" w:rsidR="00B61DD0" w:rsidRPr="00A45826" w:rsidRDefault="00B61DD0" w:rsidP="00D40FE7">
            <w:r>
              <w:t>Option B:</w:t>
            </w:r>
          </w:p>
        </w:tc>
        <w:tc>
          <w:tcPr>
            <w:tcW w:w="8120" w:type="dxa"/>
          </w:tcPr>
          <w:p w14:paraId="45FB2BA0" w14:textId="20F86D1F" w:rsidR="00B61DD0" w:rsidRDefault="00B61DD0" w:rsidP="00D40FE7">
            <w:proofErr w:type="spellStart"/>
            <w:r w:rsidRPr="004C6AB0">
              <w:t>Sensistor</w:t>
            </w:r>
            <w:proofErr w:type="spellEnd"/>
          </w:p>
        </w:tc>
      </w:tr>
      <w:tr w:rsidR="00B61DD0" w:rsidRPr="00A45826" w14:paraId="57E95000" w14:textId="0BF3B3ED" w:rsidTr="00C770D4">
        <w:tc>
          <w:tcPr>
            <w:tcW w:w="1345" w:type="dxa"/>
          </w:tcPr>
          <w:p w14:paraId="657BC2B4" w14:textId="67785413" w:rsidR="00B61DD0" w:rsidRPr="00A45826" w:rsidRDefault="00B61DD0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0799A607" w:rsidR="00B61DD0" w:rsidRDefault="00B61DD0" w:rsidP="00D40FE7">
            <w:proofErr w:type="spellStart"/>
            <w:r w:rsidRPr="004C6AB0">
              <w:t>Thyristor</w:t>
            </w:r>
            <w:proofErr w:type="spellEnd"/>
          </w:p>
        </w:tc>
      </w:tr>
      <w:tr w:rsidR="00B61DD0" w:rsidRPr="00A45826" w14:paraId="50390D27" w14:textId="01224610" w:rsidTr="00C770D4">
        <w:tc>
          <w:tcPr>
            <w:tcW w:w="1345" w:type="dxa"/>
          </w:tcPr>
          <w:p w14:paraId="2CAEFD52" w14:textId="590D1F58" w:rsidR="00B61DD0" w:rsidRPr="00A45826" w:rsidRDefault="00B61DD0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6063C138" w:rsidR="00B61DD0" w:rsidRDefault="00B61DD0" w:rsidP="00D40FE7">
            <w:r w:rsidRPr="004C6AB0">
              <w:t>Thermocouple</w:t>
            </w:r>
          </w:p>
        </w:tc>
      </w:tr>
      <w:tr w:rsidR="00D40FE7" w:rsidRPr="00A45826" w14:paraId="05FE3986" w14:textId="528772A5" w:rsidTr="00C770D4">
        <w:tc>
          <w:tcPr>
            <w:tcW w:w="1345" w:type="dxa"/>
          </w:tcPr>
          <w:p w14:paraId="37BA6D41" w14:textId="77777777" w:rsidR="00D40FE7" w:rsidRPr="00A45826" w:rsidRDefault="00D40FE7" w:rsidP="00D40FE7"/>
        </w:tc>
        <w:tc>
          <w:tcPr>
            <w:tcW w:w="8120" w:type="dxa"/>
          </w:tcPr>
          <w:p w14:paraId="314605CD" w14:textId="77777777" w:rsidR="00D40FE7" w:rsidRPr="00A45826" w:rsidRDefault="00D40FE7" w:rsidP="00D40FE7"/>
        </w:tc>
      </w:tr>
      <w:tr w:rsidR="00D40FE7" w:rsidRPr="00A45826" w14:paraId="3E0248B9" w14:textId="678CF633" w:rsidTr="00C770D4">
        <w:tc>
          <w:tcPr>
            <w:tcW w:w="1345" w:type="dxa"/>
          </w:tcPr>
          <w:p w14:paraId="04F1742B" w14:textId="4DDCD5AA" w:rsidR="00D40FE7" w:rsidRPr="00A45826" w:rsidRDefault="00D40FE7" w:rsidP="00D40FE7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2011149B" w:rsidR="00D40FE7" w:rsidRPr="00A45826" w:rsidRDefault="00AA07B2" w:rsidP="00D40FE7">
            <w:r w:rsidRPr="00CA544D">
              <w:t> Among which of the following factors do/does the operation of sample and hold mode depend/s?</w:t>
            </w:r>
            <w:r w:rsidR="0099250E" w:rsidRPr="00985792">
              <w:t>?</w:t>
            </w:r>
          </w:p>
        </w:tc>
      </w:tr>
      <w:tr w:rsidR="00AA07B2" w:rsidRPr="00A45826" w14:paraId="14DE550D" w14:textId="498BFD95" w:rsidTr="00C770D4">
        <w:tc>
          <w:tcPr>
            <w:tcW w:w="1345" w:type="dxa"/>
          </w:tcPr>
          <w:p w14:paraId="78ACB666" w14:textId="4763C1C3" w:rsidR="00AA07B2" w:rsidRPr="00A45826" w:rsidRDefault="00AA07B2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0D15BD77" w:rsidR="00AA07B2" w:rsidRDefault="00AA07B2" w:rsidP="00D40FE7">
            <w:r w:rsidRPr="00267648">
              <w:t>Input</w:t>
            </w:r>
          </w:p>
        </w:tc>
      </w:tr>
      <w:tr w:rsidR="00AA07B2" w:rsidRPr="00A45826" w14:paraId="1216D644" w14:textId="663D9634" w:rsidTr="00C770D4">
        <w:tc>
          <w:tcPr>
            <w:tcW w:w="1345" w:type="dxa"/>
          </w:tcPr>
          <w:p w14:paraId="3071A013" w14:textId="56F31B1B" w:rsidR="00AA07B2" w:rsidRPr="00A45826" w:rsidRDefault="00AA07B2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449E39F9" w:rsidR="00AA07B2" w:rsidRDefault="00AA07B2" w:rsidP="00D40FE7">
            <w:r w:rsidRPr="00267648">
              <w:t>Output</w:t>
            </w:r>
          </w:p>
        </w:tc>
      </w:tr>
      <w:tr w:rsidR="00AA07B2" w:rsidRPr="00A45826" w14:paraId="1405BAEB" w14:textId="185B599B" w:rsidTr="00C770D4">
        <w:tc>
          <w:tcPr>
            <w:tcW w:w="1345" w:type="dxa"/>
          </w:tcPr>
          <w:p w14:paraId="1126AE9F" w14:textId="04FF7333" w:rsidR="00AA07B2" w:rsidRPr="00A45826" w:rsidRDefault="00AA07B2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5016993F" w:rsidR="00AA07B2" w:rsidRDefault="00AA07B2" w:rsidP="00D40FE7">
            <w:r w:rsidRPr="00267648">
              <w:t>Position of switch</w:t>
            </w:r>
          </w:p>
        </w:tc>
      </w:tr>
      <w:tr w:rsidR="00AA07B2" w:rsidRPr="00A45826" w14:paraId="52085828" w14:textId="04722772" w:rsidTr="00C770D4">
        <w:tc>
          <w:tcPr>
            <w:tcW w:w="1345" w:type="dxa"/>
          </w:tcPr>
          <w:p w14:paraId="3AE082D7" w14:textId="71E1F84C" w:rsidR="00AA07B2" w:rsidRPr="00A45826" w:rsidRDefault="00AA07B2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1F8FE968" w:rsidR="00AA07B2" w:rsidRDefault="00AA07B2" w:rsidP="00D40FE7">
            <w:r w:rsidRPr="00267648">
              <w:t>All of the above</w:t>
            </w:r>
          </w:p>
        </w:tc>
      </w:tr>
      <w:tr w:rsidR="00D40FE7" w:rsidRPr="00A45826" w14:paraId="78CD440E" w14:textId="69C1FF83" w:rsidTr="00C770D4">
        <w:tc>
          <w:tcPr>
            <w:tcW w:w="1345" w:type="dxa"/>
          </w:tcPr>
          <w:p w14:paraId="252ADF82" w14:textId="77777777" w:rsidR="00D40FE7" w:rsidRPr="00A45826" w:rsidRDefault="00D40FE7" w:rsidP="00D40FE7"/>
        </w:tc>
        <w:tc>
          <w:tcPr>
            <w:tcW w:w="8120" w:type="dxa"/>
          </w:tcPr>
          <w:p w14:paraId="52743907" w14:textId="77777777" w:rsidR="00D40FE7" w:rsidRPr="00A45826" w:rsidRDefault="00D40FE7" w:rsidP="00D40FE7"/>
        </w:tc>
      </w:tr>
      <w:tr w:rsidR="00D40FE7" w:rsidRPr="00A45826" w14:paraId="4F51CE7D" w14:textId="79B4FBBA" w:rsidTr="00C770D4">
        <w:tc>
          <w:tcPr>
            <w:tcW w:w="1345" w:type="dxa"/>
          </w:tcPr>
          <w:p w14:paraId="75B8D860" w14:textId="4262B4FD" w:rsidR="00D40FE7" w:rsidRPr="00A45826" w:rsidRDefault="00D40FE7" w:rsidP="00D40FE7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3C05E8D0" w:rsidR="00D40FE7" w:rsidRPr="00A45826" w:rsidRDefault="00AA07B2" w:rsidP="00D40FE7">
            <w:r w:rsidRPr="00CA544D">
              <w:t> In a peak detector circuit, which component holds the peak value till a higher peak value is detected?</w:t>
            </w:r>
          </w:p>
        </w:tc>
      </w:tr>
      <w:tr w:rsidR="00AA07B2" w:rsidRPr="00A45826" w14:paraId="0590B5D2" w14:textId="3B243E10" w:rsidTr="00C770D4">
        <w:tc>
          <w:tcPr>
            <w:tcW w:w="1345" w:type="dxa"/>
          </w:tcPr>
          <w:p w14:paraId="106B75BE" w14:textId="49FC5F54" w:rsidR="00AA07B2" w:rsidRPr="00A45826" w:rsidRDefault="00AA07B2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5E197FB7" w:rsidR="00AA07B2" w:rsidRDefault="00AA07B2" w:rsidP="00D40FE7">
            <w:r w:rsidRPr="00701DD7">
              <w:t xml:space="preserve"> Diode</w:t>
            </w:r>
          </w:p>
        </w:tc>
      </w:tr>
      <w:tr w:rsidR="00AA07B2" w:rsidRPr="00A45826" w14:paraId="478C303D" w14:textId="0DC915CD" w:rsidTr="00C770D4">
        <w:tc>
          <w:tcPr>
            <w:tcW w:w="1345" w:type="dxa"/>
          </w:tcPr>
          <w:p w14:paraId="1B9BEAD2" w14:textId="71D66C0F" w:rsidR="00AA07B2" w:rsidRPr="00A45826" w:rsidRDefault="00AA07B2" w:rsidP="00D40FE7">
            <w:r>
              <w:t>Option B:</w:t>
            </w:r>
          </w:p>
        </w:tc>
        <w:tc>
          <w:tcPr>
            <w:tcW w:w="8120" w:type="dxa"/>
          </w:tcPr>
          <w:p w14:paraId="76560DD8" w14:textId="003097FD" w:rsidR="00AA07B2" w:rsidRDefault="00CA544D" w:rsidP="00D40FE7">
            <w:r>
              <w:t>I</w:t>
            </w:r>
            <w:r w:rsidR="00AA07B2" w:rsidRPr="00701DD7">
              <w:t>nductor</w:t>
            </w:r>
          </w:p>
        </w:tc>
      </w:tr>
      <w:tr w:rsidR="00AA07B2" w:rsidRPr="00A45826" w14:paraId="30FDD628" w14:textId="17DBD686" w:rsidTr="00C770D4">
        <w:tc>
          <w:tcPr>
            <w:tcW w:w="1345" w:type="dxa"/>
          </w:tcPr>
          <w:p w14:paraId="6823659B" w14:textId="7B010980" w:rsidR="00AA07B2" w:rsidRPr="00A45826" w:rsidRDefault="00AA07B2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1EE350AB" w:rsidR="00AA07B2" w:rsidRDefault="00AA07B2" w:rsidP="00D40FE7">
            <w:r w:rsidRPr="00701DD7">
              <w:t>Capacitor</w:t>
            </w:r>
          </w:p>
        </w:tc>
      </w:tr>
      <w:tr w:rsidR="00AA07B2" w:rsidRPr="00A45826" w14:paraId="456B4AE4" w14:textId="1706DB3B" w:rsidTr="00C770D4">
        <w:tc>
          <w:tcPr>
            <w:tcW w:w="1345" w:type="dxa"/>
          </w:tcPr>
          <w:p w14:paraId="150D971F" w14:textId="773D054B" w:rsidR="00AA07B2" w:rsidRPr="00A45826" w:rsidRDefault="00AA07B2" w:rsidP="00D40FE7">
            <w:r>
              <w:t>Option D:</w:t>
            </w:r>
          </w:p>
        </w:tc>
        <w:tc>
          <w:tcPr>
            <w:tcW w:w="8120" w:type="dxa"/>
          </w:tcPr>
          <w:p w14:paraId="7D153721" w14:textId="766EA306" w:rsidR="00AA07B2" w:rsidRDefault="00AA07B2" w:rsidP="003503D8">
            <w:r w:rsidRPr="00701DD7">
              <w:t>MOSFET switch</w:t>
            </w:r>
          </w:p>
        </w:tc>
      </w:tr>
      <w:tr w:rsidR="00D40FE7" w:rsidRPr="00A45826" w14:paraId="6233857B" w14:textId="1121F43C" w:rsidTr="00C770D4">
        <w:tc>
          <w:tcPr>
            <w:tcW w:w="1345" w:type="dxa"/>
          </w:tcPr>
          <w:p w14:paraId="4024E35F" w14:textId="77777777" w:rsidR="00D40FE7" w:rsidRPr="00A45826" w:rsidRDefault="00D40FE7" w:rsidP="00D40FE7"/>
        </w:tc>
        <w:tc>
          <w:tcPr>
            <w:tcW w:w="8120" w:type="dxa"/>
          </w:tcPr>
          <w:p w14:paraId="5EA34ED4" w14:textId="77777777" w:rsidR="00D40FE7" w:rsidRPr="00A45826" w:rsidRDefault="00D40FE7" w:rsidP="00D40FE7"/>
        </w:tc>
      </w:tr>
      <w:tr w:rsidR="00D40FE7" w:rsidRPr="00A45826" w14:paraId="7CEE8C04" w14:textId="5E42B2CF" w:rsidTr="00C770D4">
        <w:tc>
          <w:tcPr>
            <w:tcW w:w="1345" w:type="dxa"/>
          </w:tcPr>
          <w:p w14:paraId="6D94B4F2" w14:textId="7C7B88A5" w:rsidR="00D40FE7" w:rsidRPr="00A45826" w:rsidRDefault="00D40FE7" w:rsidP="00D40FE7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63AD5B10" w:rsidR="00D40FE7" w:rsidRPr="00230BD7" w:rsidRDefault="00AA07B2" w:rsidP="00D40FE7">
            <w:r w:rsidRPr="00CA544D">
              <w:t>In an inverting Schmitt Trigger circuit, the hysteresis ________ is also known as 'hysteresis width'.</w:t>
            </w:r>
          </w:p>
        </w:tc>
      </w:tr>
      <w:tr w:rsidR="00AA07B2" w:rsidRPr="00A45826" w14:paraId="1A919582" w14:textId="4F20C504" w:rsidTr="00C770D4">
        <w:tc>
          <w:tcPr>
            <w:tcW w:w="1345" w:type="dxa"/>
          </w:tcPr>
          <w:p w14:paraId="667E6911" w14:textId="587E101D" w:rsidR="00AA07B2" w:rsidRPr="00A45826" w:rsidRDefault="00AA07B2" w:rsidP="00D40FE7">
            <w:r>
              <w:t>Option A:</w:t>
            </w:r>
          </w:p>
        </w:tc>
        <w:tc>
          <w:tcPr>
            <w:tcW w:w="8120" w:type="dxa"/>
          </w:tcPr>
          <w:p w14:paraId="37331274" w14:textId="294CD413" w:rsidR="00AA07B2" w:rsidRDefault="00AA07B2" w:rsidP="00D40FE7">
            <w:r w:rsidRPr="00C04A63">
              <w:t>voltage</w:t>
            </w:r>
          </w:p>
        </w:tc>
      </w:tr>
      <w:tr w:rsidR="00AA07B2" w:rsidRPr="00A45826" w14:paraId="403A8FB5" w14:textId="42AF1F63" w:rsidTr="00C770D4">
        <w:tc>
          <w:tcPr>
            <w:tcW w:w="1345" w:type="dxa"/>
          </w:tcPr>
          <w:p w14:paraId="5E215805" w14:textId="42F8A927" w:rsidR="00AA07B2" w:rsidRPr="00A45826" w:rsidRDefault="00AA07B2" w:rsidP="00D40FE7">
            <w:r>
              <w:t>Option B:</w:t>
            </w:r>
          </w:p>
        </w:tc>
        <w:tc>
          <w:tcPr>
            <w:tcW w:w="8120" w:type="dxa"/>
          </w:tcPr>
          <w:p w14:paraId="5353FDBE" w14:textId="06F6F5C1" w:rsidR="00AA07B2" w:rsidRDefault="00AA07B2" w:rsidP="00D40FE7">
            <w:r w:rsidRPr="00C04A63">
              <w:t>current</w:t>
            </w:r>
          </w:p>
        </w:tc>
      </w:tr>
      <w:tr w:rsidR="00AA07B2" w:rsidRPr="00A45826" w14:paraId="428B309F" w14:textId="35D1A73A" w:rsidTr="00C770D4">
        <w:tc>
          <w:tcPr>
            <w:tcW w:w="1345" w:type="dxa"/>
          </w:tcPr>
          <w:p w14:paraId="21A7EF11" w14:textId="7B6A9590" w:rsidR="00AA07B2" w:rsidRPr="00A45826" w:rsidRDefault="00AA07B2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40BB6FAD" w:rsidR="00AA07B2" w:rsidRDefault="00AA07B2" w:rsidP="00D40FE7">
            <w:r w:rsidRPr="00C04A63">
              <w:t>resistance</w:t>
            </w:r>
          </w:p>
        </w:tc>
      </w:tr>
      <w:tr w:rsidR="00AA07B2" w:rsidRPr="00A45826" w14:paraId="3D69F143" w14:textId="4BB14914" w:rsidTr="00C770D4">
        <w:tc>
          <w:tcPr>
            <w:tcW w:w="1345" w:type="dxa"/>
          </w:tcPr>
          <w:p w14:paraId="70D52E9B" w14:textId="401186BB" w:rsidR="00AA07B2" w:rsidRPr="00A45826" w:rsidRDefault="00AA07B2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05E63835" w:rsidR="00AA07B2" w:rsidRDefault="00AA07B2" w:rsidP="00D40FE7">
            <w:r w:rsidRPr="00C04A63">
              <w:t>power</w:t>
            </w:r>
          </w:p>
        </w:tc>
      </w:tr>
      <w:tr w:rsidR="00D40FE7" w:rsidRPr="00A45826" w14:paraId="14131D82" w14:textId="228211C0" w:rsidTr="00C770D4">
        <w:tc>
          <w:tcPr>
            <w:tcW w:w="1345" w:type="dxa"/>
          </w:tcPr>
          <w:p w14:paraId="2459620C" w14:textId="77777777" w:rsidR="00D40FE7" w:rsidRPr="00A45826" w:rsidRDefault="00D40FE7" w:rsidP="00D40FE7"/>
        </w:tc>
        <w:tc>
          <w:tcPr>
            <w:tcW w:w="8120" w:type="dxa"/>
          </w:tcPr>
          <w:p w14:paraId="72EFC83E" w14:textId="77777777" w:rsidR="00D40FE7" w:rsidRPr="00A45826" w:rsidRDefault="00D40FE7" w:rsidP="00D40FE7"/>
        </w:tc>
      </w:tr>
      <w:tr w:rsidR="00D40FE7" w:rsidRPr="00A45826" w14:paraId="430B188A" w14:textId="61DD06DD" w:rsidTr="00C770D4">
        <w:tc>
          <w:tcPr>
            <w:tcW w:w="1345" w:type="dxa"/>
          </w:tcPr>
          <w:p w14:paraId="3C5FD214" w14:textId="010B547D" w:rsidR="00D40FE7" w:rsidRPr="00A45826" w:rsidRDefault="00D40FE7" w:rsidP="00D40FE7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15E7FB6B" w:rsidR="00D40FE7" w:rsidRPr="00A45826" w:rsidRDefault="00AA07B2" w:rsidP="00D40FE7">
            <w:r w:rsidRPr="00CA544D">
              <w:t>  In hysteresis width, the hysteresis voltage is equal to _______ upper &amp; lower threshold voltages (VUT</w:t>
            </w:r>
            <w:proofErr w:type="gramStart"/>
            <w:r w:rsidRPr="00CA544D">
              <w:t>  &amp;</w:t>
            </w:r>
            <w:proofErr w:type="gramEnd"/>
            <w:r w:rsidRPr="00CA544D">
              <w:t xml:space="preserve"> VLT).</w:t>
            </w:r>
          </w:p>
        </w:tc>
      </w:tr>
      <w:tr w:rsidR="00AA07B2" w:rsidRPr="00A45826" w14:paraId="2DDAB97E" w14:textId="4755187E" w:rsidTr="00C770D4">
        <w:tc>
          <w:tcPr>
            <w:tcW w:w="1345" w:type="dxa"/>
          </w:tcPr>
          <w:p w14:paraId="1BB946B8" w14:textId="75D9D01B" w:rsidR="00AA07B2" w:rsidRPr="00A45826" w:rsidRDefault="00AA07B2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24838B0F" w:rsidR="00AA07B2" w:rsidRDefault="00156FB4" w:rsidP="00D40FE7">
            <w:r>
              <w:t>S</w:t>
            </w:r>
            <w:r w:rsidR="00AA07B2" w:rsidRPr="008946EF">
              <w:t>um of</w:t>
            </w:r>
          </w:p>
        </w:tc>
      </w:tr>
      <w:tr w:rsidR="00AA07B2" w:rsidRPr="00A45826" w14:paraId="29D535B7" w14:textId="2D17667B" w:rsidTr="00C770D4">
        <w:tc>
          <w:tcPr>
            <w:tcW w:w="1345" w:type="dxa"/>
          </w:tcPr>
          <w:p w14:paraId="3B0AD68A" w14:textId="7B909CBC" w:rsidR="00AA07B2" w:rsidRPr="00A45826" w:rsidRDefault="00AA07B2" w:rsidP="00D40FE7">
            <w:r>
              <w:lastRenderedPageBreak/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5A2C6165" w:rsidR="00AA07B2" w:rsidRDefault="00AA07B2" w:rsidP="00D40FE7">
            <w:r w:rsidRPr="008946EF">
              <w:t>difference between</w:t>
            </w:r>
          </w:p>
        </w:tc>
      </w:tr>
      <w:tr w:rsidR="00AA07B2" w:rsidRPr="00A45826" w14:paraId="3B08901B" w14:textId="7EF88FB7" w:rsidTr="00C770D4">
        <w:tc>
          <w:tcPr>
            <w:tcW w:w="1345" w:type="dxa"/>
          </w:tcPr>
          <w:p w14:paraId="737A6F31" w14:textId="6ED85061" w:rsidR="00AA07B2" w:rsidRPr="00A45826" w:rsidRDefault="00AA07B2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39E358DC" w:rsidR="00AA07B2" w:rsidRDefault="00AA07B2" w:rsidP="00D40FE7">
            <w:r w:rsidRPr="008946EF">
              <w:t>product of</w:t>
            </w:r>
          </w:p>
        </w:tc>
      </w:tr>
      <w:tr w:rsidR="00AA07B2" w:rsidRPr="00A45826" w14:paraId="0BE30EEA" w14:textId="43B69504" w:rsidTr="00C770D4">
        <w:tc>
          <w:tcPr>
            <w:tcW w:w="1345" w:type="dxa"/>
          </w:tcPr>
          <w:p w14:paraId="528D2576" w14:textId="1C4A70DB" w:rsidR="00AA07B2" w:rsidRPr="00A45826" w:rsidRDefault="00AA07B2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71DB7C55" w:rsidR="00AA07B2" w:rsidRDefault="00AA07B2" w:rsidP="00D40FE7">
            <w:r w:rsidRPr="008946EF">
              <w:t>division of</w:t>
            </w:r>
          </w:p>
        </w:tc>
      </w:tr>
      <w:tr w:rsidR="00D40FE7" w:rsidRPr="00A45826" w14:paraId="7C474C0B" w14:textId="3944D088" w:rsidTr="00C770D4">
        <w:tc>
          <w:tcPr>
            <w:tcW w:w="1345" w:type="dxa"/>
          </w:tcPr>
          <w:p w14:paraId="20BFE1D4" w14:textId="77777777" w:rsidR="00D40FE7" w:rsidRPr="00A45826" w:rsidRDefault="00D40FE7" w:rsidP="00D40FE7"/>
        </w:tc>
        <w:tc>
          <w:tcPr>
            <w:tcW w:w="8120" w:type="dxa"/>
          </w:tcPr>
          <w:p w14:paraId="2000C148" w14:textId="77777777" w:rsidR="00D40FE7" w:rsidRPr="00A45826" w:rsidRDefault="00D40FE7" w:rsidP="00D40FE7"/>
        </w:tc>
      </w:tr>
      <w:tr w:rsidR="00D40FE7" w:rsidRPr="00A45826" w14:paraId="040813F9" w14:textId="5741C0DD" w:rsidTr="00C770D4">
        <w:tc>
          <w:tcPr>
            <w:tcW w:w="1345" w:type="dxa"/>
          </w:tcPr>
          <w:p w14:paraId="563D2D84" w14:textId="5EE8D294" w:rsidR="00D40FE7" w:rsidRPr="00A45826" w:rsidRDefault="00D40FE7" w:rsidP="00D40FE7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16C14EE9" w:rsidR="00D40FE7" w:rsidRPr="00230BD7" w:rsidRDefault="00AA07B2" w:rsidP="00D40FE7">
            <w:r w:rsidRPr="00CA544D">
              <w:t>Zero crossing detector circuit plays a crucial role in conversion of input sine wave into a perfect _________at its output.</w:t>
            </w:r>
          </w:p>
        </w:tc>
      </w:tr>
      <w:tr w:rsidR="00AA07B2" w:rsidRPr="00A45826" w14:paraId="35205086" w14:textId="701473CC" w:rsidTr="00C770D4">
        <w:tc>
          <w:tcPr>
            <w:tcW w:w="1345" w:type="dxa"/>
          </w:tcPr>
          <w:p w14:paraId="44F2E3F7" w14:textId="299A375B" w:rsidR="00AA07B2" w:rsidRPr="00A45826" w:rsidRDefault="00AA07B2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20D9D7E6" w:rsidR="00AA07B2" w:rsidRDefault="00AA07B2" w:rsidP="00D40FE7">
            <w:r w:rsidRPr="00967A5C">
              <w:t>triangular wave</w:t>
            </w:r>
          </w:p>
        </w:tc>
      </w:tr>
      <w:tr w:rsidR="00AA07B2" w:rsidRPr="00A45826" w14:paraId="1ABA676A" w14:textId="2B38450B" w:rsidTr="00C770D4">
        <w:tc>
          <w:tcPr>
            <w:tcW w:w="1345" w:type="dxa"/>
          </w:tcPr>
          <w:p w14:paraId="33BDFDB2" w14:textId="037E9156" w:rsidR="00AA07B2" w:rsidRPr="00A45826" w:rsidRDefault="00AA07B2" w:rsidP="00D40FE7">
            <w:r>
              <w:t>Option B:</w:t>
            </w:r>
          </w:p>
        </w:tc>
        <w:tc>
          <w:tcPr>
            <w:tcW w:w="8120" w:type="dxa"/>
          </w:tcPr>
          <w:p w14:paraId="28BD7B55" w14:textId="2EA80638" w:rsidR="00AA07B2" w:rsidRDefault="00AA07B2" w:rsidP="00D40FE7">
            <w:r w:rsidRPr="00967A5C">
              <w:t>square wave</w:t>
            </w:r>
          </w:p>
        </w:tc>
      </w:tr>
      <w:tr w:rsidR="00AA07B2" w:rsidRPr="00A45826" w14:paraId="2712A9F8" w14:textId="70DC5595" w:rsidTr="00C770D4">
        <w:tc>
          <w:tcPr>
            <w:tcW w:w="1345" w:type="dxa"/>
          </w:tcPr>
          <w:p w14:paraId="7C1E0780" w14:textId="0ECDAD50" w:rsidR="00AA07B2" w:rsidRPr="00A45826" w:rsidRDefault="00AA07B2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6667E0FF" w:rsidR="00AA07B2" w:rsidRDefault="00AA07B2" w:rsidP="00D40FE7">
            <w:r w:rsidRPr="00967A5C">
              <w:t>saw-tooth wave</w:t>
            </w:r>
          </w:p>
        </w:tc>
      </w:tr>
      <w:tr w:rsidR="00AA07B2" w:rsidRPr="00A45826" w14:paraId="722E4208" w14:textId="3B9C3C08" w:rsidTr="00C770D4">
        <w:tc>
          <w:tcPr>
            <w:tcW w:w="1345" w:type="dxa"/>
          </w:tcPr>
          <w:p w14:paraId="120F5B4D" w14:textId="7E228ED0" w:rsidR="00AA07B2" w:rsidRPr="00A45826" w:rsidRDefault="00AA07B2" w:rsidP="00D40FE7">
            <w:r>
              <w:t>Option D:</w:t>
            </w:r>
          </w:p>
        </w:tc>
        <w:tc>
          <w:tcPr>
            <w:tcW w:w="8120" w:type="dxa"/>
          </w:tcPr>
          <w:p w14:paraId="73B7CB1B" w14:textId="5A20D45F" w:rsidR="00AA07B2" w:rsidRDefault="00AA07B2" w:rsidP="00D40FE7">
            <w:r w:rsidRPr="00967A5C">
              <w:t>pulse wave</w:t>
            </w:r>
          </w:p>
        </w:tc>
      </w:tr>
      <w:tr w:rsidR="00D40FE7" w:rsidRPr="00A45826" w14:paraId="1330FB71" w14:textId="7B45AA80" w:rsidTr="00C770D4">
        <w:tc>
          <w:tcPr>
            <w:tcW w:w="1345" w:type="dxa"/>
          </w:tcPr>
          <w:p w14:paraId="73A81B6C" w14:textId="77777777" w:rsidR="00D40FE7" w:rsidRPr="00A45826" w:rsidRDefault="00D40FE7" w:rsidP="00D40FE7"/>
        </w:tc>
        <w:tc>
          <w:tcPr>
            <w:tcW w:w="8120" w:type="dxa"/>
          </w:tcPr>
          <w:p w14:paraId="3AAADE6C" w14:textId="77777777" w:rsidR="00D40FE7" w:rsidRPr="00A45826" w:rsidRDefault="00D40FE7" w:rsidP="00D40FE7"/>
        </w:tc>
      </w:tr>
      <w:tr w:rsidR="00D40FE7" w:rsidRPr="00A45826" w14:paraId="5DB7570E" w14:textId="25768789" w:rsidTr="00C770D4">
        <w:tc>
          <w:tcPr>
            <w:tcW w:w="1345" w:type="dxa"/>
          </w:tcPr>
          <w:p w14:paraId="592AE59B" w14:textId="221F50E7" w:rsidR="00D40FE7" w:rsidRPr="00A45826" w:rsidRDefault="00D40FE7" w:rsidP="00D40FE7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15198DEA" w:rsidR="00D40FE7" w:rsidRPr="00A45826" w:rsidRDefault="00AA07B2" w:rsidP="00D40FE7">
            <w:r w:rsidRPr="00CA544D">
              <w:t>For an ideal comparator, what should be the value of the response time?</w:t>
            </w:r>
          </w:p>
        </w:tc>
      </w:tr>
      <w:tr w:rsidR="00AA07B2" w:rsidRPr="00A45826" w14:paraId="01DDC195" w14:textId="08616718" w:rsidTr="00C770D4">
        <w:tc>
          <w:tcPr>
            <w:tcW w:w="1345" w:type="dxa"/>
          </w:tcPr>
          <w:p w14:paraId="5D939591" w14:textId="27DDAC2A" w:rsidR="00AA07B2" w:rsidRPr="00A45826" w:rsidRDefault="00AA07B2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2B840F9C" w:rsidR="00AA07B2" w:rsidRPr="00230BD7" w:rsidRDefault="00AA07B2" w:rsidP="00230BD7">
            <w:r w:rsidRPr="00431F8A">
              <w:t>Zero</w:t>
            </w:r>
          </w:p>
        </w:tc>
      </w:tr>
      <w:tr w:rsidR="00AA07B2" w:rsidRPr="00A45826" w14:paraId="57AF1DEA" w14:textId="342E90F6" w:rsidTr="00C770D4">
        <w:tc>
          <w:tcPr>
            <w:tcW w:w="1345" w:type="dxa"/>
          </w:tcPr>
          <w:p w14:paraId="335825CE" w14:textId="7BEC008A" w:rsidR="00AA07B2" w:rsidRPr="00A45826" w:rsidRDefault="00AA07B2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2F8F4331" w:rsidR="00AA07B2" w:rsidRDefault="00AA07B2" w:rsidP="00D40FE7">
            <w:r w:rsidRPr="00431F8A">
              <w:t>Unity</w:t>
            </w:r>
          </w:p>
        </w:tc>
      </w:tr>
      <w:tr w:rsidR="00AA07B2" w:rsidRPr="00A45826" w14:paraId="5B77862B" w14:textId="31B782FE" w:rsidTr="00C770D4">
        <w:tc>
          <w:tcPr>
            <w:tcW w:w="1345" w:type="dxa"/>
          </w:tcPr>
          <w:p w14:paraId="741B6ED3" w14:textId="3748B8F3" w:rsidR="00AA07B2" w:rsidRPr="00A45826" w:rsidRDefault="00AA07B2" w:rsidP="00D40FE7">
            <w:r>
              <w:t>Option C:</w:t>
            </w:r>
          </w:p>
        </w:tc>
        <w:tc>
          <w:tcPr>
            <w:tcW w:w="8120" w:type="dxa"/>
          </w:tcPr>
          <w:p w14:paraId="68290949" w14:textId="03E79568" w:rsidR="00AA07B2" w:rsidRDefault="00AA07B2" w:rsidP="00D40FE7">
            <w:r w:rsidRPr="00431F8A">
              <w:t>Infinite</w:t>
            </w:r>
          </w:p>
        </w:tc>
      </w:tr>
      <w:tr w:rsidR="00AA07B2" w:rsidRPr="00A45826" w14:paraId="581CE91F" w14:textId="06606F94" w:rsidTr="00C770D4">
        <w:tc>
          <w:tcPr>
            <w:tcW w:w="1345" w:type="dxa"/>
          </w:tcPr>
          <w:p w14:paraId="136300A8" w14:textId="4D14F004" w:rsidR="00AA07B2" w:rsidRPr="00A45826" w:rsidRDefault="00AA07B2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14F3A153" w:rsidR="00AA07B2" w:rsidRPr="00230BD7" w:rsidRDefault="00AA07B2" w:rsidP="00230BD7">
            <w:r w:rsidRPr="00431F8A">
              <w:t>Unpredictable</w:t>
            </w:r>
          </w:p>
        </w:tc>
      </w:tr>
      <w:tr w:rsidR="00D40FE7" w:rsidRPr="00A45826" w14:paraId="6AE05E5E" w14:textId="53094450" w:rsidTr="00C770D4">
        <w:tc>
          <w:tcPr>
            <w:tcW w:w="1345" w:type="dxa"/>
          </w:tcPr>
          <w:p w14:paraId="68283E06" w14:textId="77777777" w:rsidR="00D40FE7" w:rsidRPr="00A45826" w:rsidRDefault="00D40FE7" w:rsidP="00D40FE7"/>
        </w:tc>
        <w:tc>
          <w:tcPr>
            <w:tcW w:w="8120" w:type="dxa"/>
          </w:tcPr>
          <w:p w14:paraId="258E970B" w14:textId="77777777" w:rsidR="00D40FE7" w:rsidRPr="00A45826" w:rsidRDefault="00D40FE7" w:rsidP="00D40FE7"/>
        </w:tc>
      </w:tr>
      <w:tr w:rsidR="00D40FE7" w:rsidRPr="00A45826" w14:paraId="29BCA657" w14:textId="552A2AF6" w:rsidTr="00C770D4">
        <w:tc>
          <w:tcPr>
            <w:tcW w:w="1345" w:type="dxa"/>
          </w:tcPr>
          <w:p w14:paraId="3C913575" w14:textId="7DB1DAA9" w:rsidR="00D40FE7" w:rsidRPr="00A45826" w:rsidRDefault="00D40FE7" w:rsidP="00D40FE7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7CD711AE" w:rsidR="00D40FE7" w:rsidRPr="00230BD7" w:rsidRDefault="00AA07B2" w:rsidP="00985792">
            <w:r w:rsidRPr="00CA544D">
              <w:t>Which parameter/s is/are used to indicate the speed of a comparator?</w:t>
            </w:r>
          </w:p>
        </w:tc>
      </w:tr>
      <w:tr w:rsidR="00AA07B2" w:rsidRPr="00A45826" w14:paraId="31315098" w14:textId="6482E94D" w:rsidTr="00C770D4">
        <w:tc>
          <w:tcPr>
            <w:tcW w:w="1345" w:type="dxa"/>
          </w:tcPr>
          <w:p w14:paraId="45463378" w14:textId="1CA3A59B" w:rsidR="00AA07B2" w:rsidRPr="00A45826" w:rsidRDefault="00AA07B2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0FAE828F" w:rsidR="00AA07B2" w:rsidRDefault="00AA07B2" w:rsidP="00D40FE7">
            <w:r w:rsidRPr="00AB57F7">
              <w:t>Response Time</w:t>
            </w:r>
          </w:p>
        </w:tc>
      </w:tr>
      <w:tr w:rsidR="00AA07B2" w:rsidRPr="00A45826" w14:paraId="792FB84C" w14:textId="11A8EB0F" w:rsidTr="00C770D4">
        <w:tc>
          <w:tcPr>
            <w:tcW w:w="1345" w:type="dxa"/>
          </w:tcPr>
          <w:p w14:paraId="4BEDB46E" w14:textId="13256516" w:rsidR="00AA07B2" w:rsidRPr="00A45826" w:rsidRDefault="00AA07B2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2CF65DE6" w:rsidR="00AA07B2" w:rsidRPr="00230BD7" w:rsidRDefault="00AA07B2" w:rsidP="00230BD7">
            <w:r w:rsidRPr="00AB57F7">
              <w:t>Propagation Delay</w:t>
            </w:r>
          </w:p>
        </w:tc>
      </w:tr>
      <w:tr w:rsidR="00AA07B2" w:rsidRPr="00A45826" w14:paraId="3BEC822B" w14:textId="5FEB8082" w:rsidTr="00C770D4">
        <w:tc>
          <w:tcPr>
            <w:tcW w:w="1345" w:type="dxa"/>
          </w:tcPr>
          <w:p w14:paraId="36BE41BB" w14:textId="2949E6BB" w:rsidR="00AA07B2" w:rsidRPr="00A45826" w:rsidRDefault="00AA07B2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23A7D823" w:rsidR="00AA07B2" w:rsidRPr="00230BD7" w:rsidRDefault="00AA07B2" w:rsidP="00230BD7">
            <w:r w:rsidRPr="00AB57F7">
              <w:t>Both a and b</w:t>
            </w:r>
          </w:p>
        </w:tc>
      </w:tr>
      <w:tr w:rsidR="00AA07B2" w:rsidRPr="00A45826" w14:paraId="74287A76" w14:textId="7A6531F2" w:rsidTr="00C770D4">
        <w:tc>
          <w:tcPr>
            <w:tcW w:w="1345" w:type="dxa"/>
          </w:tcPr>
          <w:p w14:paraId="7B4A8049" w14:textId="7BA2A2BB" w:rsidR="00AA07B2" w:rsidRPr="00A45826" w:rsidRDefault="00AA07B2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2715099E" w:rsidR="00AA07B2" w:rsidRPr="00230BD7" w:rsidRDefault="00AA07B2" w:rsidP="00230BD7">
            <w:r w:rsidRPr="00AB57F7">
              <w:t>None of the above</w:t>
            </w:r>
          </w:p>
        </w:tc>
      </w:tr>
      <w:tr w:rsidR="00D40FE7" w:rsidRPr="00A45826" w14:paraId="1B9948DD" w14:textId="0DE56807" w:rsidTr="00C770D4">
        <w:tc>
          <w:tcPr>
            <w:tcW w:w="1345" w:type="dxa"/>
          </w:tcPr>
          <w:p w14:paraId="4FEEEA24" w14:textId="77777777" w:rsidR="00D40FE7" w:rsidRPr="00A45826" w:rsidRDefault="00D40FE7" w:rsidP="00D40FE7"/>
        </w:tc>
        <w:tc>
          <w:tcPr>
            <w:tcW w:w="8120" w:type="dxa"/>
          </w:tcPr>
          <w:p w14:paraId="34D49249" w14:textId="77777777" w:rsidR="00D40FE7" w:rsidRPr="00A45826" w:rsidRDefault="00D40FE7" w:rsidP="00D40FE7"/>
        </w:tc>
      </w:tr>
      <w:tr w:rsidR="00AA07B2" w:rsidRPr="00A45826" w14:paraId="5592DCCB" w14:textId="048DB77B" w:rsidTr="00C770D4">
        <w:tc>
          <w:tcPr>
            <w:tcW w:w="1345" w:type="dxa"/>
          </w:tcPr>
          <w:p w14:paraId="628CFB55" w14:textId="3E5573D6" w:rsidR="00AA07B2" w:rsidRPr="00A45826" w:rsidRDefault="00AA07B2" w:rsidP="00D40FE7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08414669" w:rsidR="00AA07B2" w:rsidRPr="00230BD7" w:rsidRDefault="00AA07B2" w:rsidP="00D40FE7">
            <w:r w:rsidRPr="0061077C">
              <w:t>How to keep the output voltage swing of the op-amp comparator within specific limits?</w:t>
            </w:r>
          </w:p>
        </w:tc>
      </w:tr>
      <w:tr w:rsidR="00AA07B2" w:rsidRPr="00A45826" w14:paraId="2B0A08AB" w14:textId="403C6B48" w:rsidTr="00C770D4">
        <w:tc>
          <w:tcPr>
            <w:tcW w:w="1345" w:type="dxa"/>
          </w:tcPr>
          <w:p w14:paraId="7E2D4DAE" w14:textId="7A286B20" w:rsidR="00AA07B2" w:rsidRPr="00A45826" w:rsidRDefault="00AA07B2" w:rsidP="00D40FE7">
            <w:r>
              <w:t>Option A:</w:t>
            </w:r>
          </w:p>
        </w:tc>
        <w:tc>
          <w:tcPr>
            <w:tcW w:w="8120" w:type="dxa"/>
          </w:tcPr>
          <w:p w14:paraId="68EC81DF" w14:textId="40368133" w:rsidR="00AA07B2" w:rsidRPr="00230BD7" w:rsidRDefault="00AA07B2" w:rsidP="00D40FE7">
            <w:r w:rsidRPr="0061077C">
              <w:t>External resistors or diodes are used</w:t>
            </w:r>
          </w:p>
        </w:tc>
      </w:tr>
      <w:tr w:rsidR="00AA07B2" w:rsidRPr="00A45826" w14:paraId="573ABF70" w14:textId="63D74F8A" w:rsidTr="00C770D4">
        <w:tc>
          <w:tcPr>
            <w:tcW w:w="1345" w:type="dxa"/>
          </w:tcPr>
          <w:p w14:paraId="3AFB56B9" w14:textId="2502DEC1" w:rsidR="00AA07B2" w:rsidRPr="00A45826" w:rsidRDefault="00AA07B2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481D1B41" w:rsidR="00AA07B2" w:rsidRPr="00230BD7" w:rsidRDefault="00AA07B2" w:rsidP="00D40FE7">
            <w:r w:rsidRPr="0061077C">
              <w:t xml:space="preserve">External </w:t>
            </w:r>
            <w:proofErr w:type="spellStart"/>
            <w:r w:rsidRPr="0061077C">
              <w:t>zeners</w:t>
            </w:r>
            <w:proofErr w:type="spellEnd"/>
            <w:r w:rsidRPr="0061077C">
              <w:t xml:space="preserve"> or diodes are used</w:t>
            </w:r>
          </w:p>
        </w:tc>
      </w:tr>
      <w:tr w:rsidR="00AA07B2" w:rsidRPr="00A45826" w14:paraId="38A956FE" w14:textId="62587B7A" w:rsidTr="00C770D4">
        <w:tc>
          <w:tcPr>
            <w:tcW w:w="1345" w:type="dxa"/>
          </w:tcPr>
          <w:p w14:paraId="03CF096D" w14:textId="1068F16F" w:rsidR="00AA07B2" w:rsidRPr="00A45826" w:rsidRDefault="00AA07B2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2B7831CE" w:rsidR="00AA07B2" w:rsidRPr="00230BD7" w:rsidRDefault="00AA07B2" w:rsidP="00D40FE7">
            <w:r w:rsidRPr="0061077C">
              <w:t>External capacitors or diodes are used</w:t>
            </w:r>
          </w:p>
        </w:tc>
      </w:tr>
      <w:tr w:rsidR="00AA07B2" w:rsidRPr="00A45826" w14:paraId="334F19C8" w14:textId="2D881B52" w:rsidTr="00C770D4">
        <w:tc>
          <w:tcPr>
            <w:tcW w:w="1345" w:type="dxa"/>
          </w:tcPr>
          <w:p w14:paraId="537B112F" w14:textId="6D0FC0EB" w:rsidR="00AA07B2" w:rsidRPr="00A45826" w:rsidRDefault="00AA07B2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23E70E78" w:rsidR="00AA07B2" w:rsidRPr="00230BD7" w:rsidRDefault="00AA07B2" w:rsidP="00D40FE7">
            <w:r w:rsidRPr="0061077C">
              <w:t>External inductors or diodes are used</w:t>
            </w:r>
          </w:p>
        </w:tc>
      </w:tr>
      <w:tr w:rsidR="00D40FE7" w:rsidRPr="00A45826" w14:paraId="299ACE1F" w14:textId="79CF5DD4" w:rsidTr="00C770D4">
        <w:tc>
          <w:tcPr>
            <w:tcW w:w="1345" w:type="dxa"/>
          </w:tcPr>
          <w:p w14:paraId="7C9CE219" w14:textId="77777777" w:rsidR="00D40FE7" w:rsidRPr="00A45826" w:rsidRDefault="00D40FE7" w:rsidP="00D40FE7"/>
        </w:tc>
        <w:tc>
          <w:tcPr>
            <w:tcW w:w="8120" w:type="dxa"/>
          </w:tcPr>
          <w:p w14:paraId="234F8B5F" w14:textId="77777777" w:rsidR="00D40FE7" w:rsidRPr="00A45826" w:rsidRDefault="00D40FE7" w:rsidP="00D40FE7"/>
        </w:tc>
      </w:tr>
      <w:tr w:rsidR="00AA07B2" w:rsidRPr="00A45826" w14:paraId="2E552A39" w14:textId="76F144E0" w:rsidTr="00C770D4">
        <w:tc>
          <w:tcPr>
            <w:tcW w:w="1345" w:type="dxa"/>
          </w:tcPr>
          <w:p w14:paraId="32E24A9D" w14:textId="3516F43D" w:rsidR="00AA07B2" w:rsidRPr="00A45826" w:rsidRDefault="00AA07B2" w:rsidP="00D40FE7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4AFAACEC" w:rsidR="00AA07B2" w:rsidRPr="00A45826" w:rsidRDefault="00AA07B2" w:rsidP="00D40FE7">
            <w:r w:rsidRPr="00566CB2">
              <w:t>Zero crossing detectors is also called as</w:t>
            </w:r>
          </w:p>
        </w:tc>
      </w:tr>
      <w:tr w:rsidR="00AA07B2" w:rsidRPr="00A45826" w14:paraId="35C758B9" w14:textId="13A808DC" w:rsidTr="00C770D4">
        <w:tc>
          <w:tcPr>
            <w:tcW w:w="1345" w:type="dxa"/>
          </w:tcPr>
          <w:p w14:paraId="1441A799" w14:textId="78FBC05E" w:rsidR="00AA07B2" w:rsidRPr="00A45826" w:rsidRDefault="00AA07B2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0854FC83" w:rsidR="00AA07B2" w:rsidRDefault="00AA07B2" w:rsidP="00D40FE7">
            <w:r w:rsidRPr="00566CB2">
              <w:t>Square to sine wave generator</w:t>
            </w:r>
          </w:p>
        </w:tc>
      </w:tr>
      <w:tr w:rsidR="00AA07B2" w:rsidRPr="00A45826" w14:paraId="09233F2D" w14:textId="100E50B5" w:rsidTr="00C770D4">
        <w:tc>
          <w:tcPr>
            <w:tcW w:w="1345" w:type="dxa"/>
          </w:tcPr>
          <w:p w14:paraId="3BA37744" w14:textId="082E72EE" w:rsidR="00AA07B2" w:rsidRPr="00A45826" w:rsidRDefault="00AA07B2" w:rsidP="00D40FE7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3361FAD0" w:rsidR="00AA07B2" w:rsidRDefault="00AA07B2" w:rsidP="00D40FE7">
            <w:r w:rsidRPr="00566CB2">
              <w:t>Sine to square wave generator</w:t>
            </w:r>
          </w:p>
        </w:tc>
      </w:tr>
      <w:tr w:rsidR="00AA07B2" w:rsidRPr="00A45826" w14:paraId="09319D4F" w14:textId="7BBD5802" w:rsidTr="00C770D4">
        <w:tc>
          <w:tcPr>
            <w:tcW w:w="1345" w:type="dxa"/>
          </w:tcPr>
          <w:p w14:paraId="283B622A" w14:textId="39F50786" w:rsidR="00AA07B2" w:rsidRPr="00A45826" w:rsidRDefault="00AA07B2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7E7A0DE1" w:rsidR="00AA07B2" w:rsidRDefault="00AA07B2" w:rsidP="00D40FE7">
            <w:r w:rsidRPr="00566CB2">
              <w:t>Sine to triangular wave generator</w:t>
            </w:r>
          </w:p>
        </w:tc>
      </w:tr>
      <w:tr w:rsidR="00AA07B2" w:rsidRPr="00A45826" w14:paraId="12937FD1" w14:textId="13AD35A3" w:rsidTr="00C770D4">
        <w:tc>
          <w:tcPr>
            <w:tcW w:w="1345" w:type="dxa"/>
          </w:tcPr>
          <w:p w14:paraId="4F6C8E14" w14:textId="49E38F15" w:rsidR="00AA07B2" w:rsidRPr="00A45826" w:rsidRDefault="00AA07B2" w:rsidP="00D40FE7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50239BBF" w:rsidR="00AA07B2" w:rsidRDefault="00AA07B2" w:rsidP="00D40FE7">
            <w:r w:rsidRPr="00566CB2">
              <w:t>All of the mentioned</w:t>
            </w:r>
          </w:p>
        </w:tc>
      </w:tr>
      <w:tr w:rsidR="00D40FE7" w:rsidRPr="00A45826" w14:paraId="4018F5B1" w14:textId="21194E58" w:rsidTr="00C770D4">
        <w:tc>
          <w:tcPr>
            <w:tcW w:w="1345" w:type="dxa"/>
          </w:tcPr>
          <w:p w14:paraId="3F9B33A4" w14:textId="77777777" w:rsidR="00D40FE7" w:rsidRPr="00A45826" w:rsidRDefault="00D40FE7" w:rsidP="00D40FE7"/>
        </w:tc>
        <w:tc>
          <w:tcPr>
            <w:tcW w:w="8120" w:type="dxa"/>
          </w:tcPr>
          <w:p w14:paraId="62DF5385" w14:textId="77777777" w:rsidR="00D40FE7" w:rsidRPr="00A45826" w:rsidRDefault="00D40FE7" w:rsidP="00D40FE7"/>
        </w:tc>
      </w:tr>
      <w:tr w:rsidR="00AA07B2" w:rsidRPr="00A45826" w14:paraId="5B617C07" w14:textId="561D7163" w:rsidTr="00C770D4">
        <w:tc>
          <w:tcPr>
            <w:tcW w:w="1345" w:type="dxa"/>
          </w:tcPr>
          <w:p w14:paraId="18965C59" w14:textId="7873A48A" w:rsidR="00AA07B2" w:rsidRPr="00A45826" w:rsidRDefault="00AA07B2" w:rsidP="00D40FE7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0794BBEE" w:rsidR="00AA07B2" w:rsidRPr="00230BD7" w:rsidRDefault="00AA07B2" w:rsidP="00D40FE7">
            <w:r w:rsidRPr="00AB6BE7">
              <w:t>Name the comparator that helps to find unknown input.</w:t>
            </w:r>
          </w:p>
        </w:tc>
      </w:tr>
      <w:tr w:rsidR="00AA07B2" w:rsidRPr="00A45826" w14:paraId="3A993454" w14:textId="5D4922FF" w:rsidTr="00C770D4">
        <w:tc>
          <w:tcPr>
            <w:tcW w:w="1345" w:type="dxa"/>
          </w:tcPr>
          <w:p w14:paraId="45DFED23" w14:textId="25550668" w:rsidR="00AA07B2" w:rsidRPr="00A45826" w:rsidRDefault="00AA07B2" w:rsidP="00D40FE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0BDB0850" w:rsidR="00AA07B2" w:rsidRDefault="00AA07B2" w:rsidP="00D40FE7">
            <w:r w:rsidRPr="00AB6BE7">
              <w:t>Time marker generator</w:t>
            </w:r>
          </w:p>
        </w:tc>
      </w:tr>
      <w:tr w:rsidR="00AA07B2" w:rsidRPr="00A45826" w14:paraId="20D19953" w14:textId="01E0013E" w:rsidTr="00C770D4">
        <w:tc>
          <w:tcPr>
            <w:tcW w:w="1345" w:type="dxa"/>
          </w:tcPr>
          <w:p w14:paraId="2279417A" w14:textId="270FD46C" w:rsidR="00AA07B2" w:rsidRPr="00A45826" w:rsidRDefault="00AA07B2" w:rsidP="00D40FE7">
            <w:r>
              <w:t>Option B:</w:t>
            </w:r>
          </w:p>
        </w:tc>
        <w:tc>
          <w:tcPr>
            <w:tcW w:w="8120" w:type="dxa"/>
          </w:tcPr>
          <w:p w14:paraId="099C4AD1" w14:textId="4C831C6A" w:rsidR="00AA07B2" w:rsidRDefault="00AA07B2" w:rsidP="00D40FE7">
            <w:r w:rsidRPr="00AB6BE7">
              <w:t>Zero crossing detectors</w:t>
            </w:r>
          </w:p>
        </w:tc>
      </w:tr>
      <w:tr w:rsidR="00AA07B2" w:rsidRPr="00A45826" w14:paraId="58550647" w14:textId="69617316" w:rsidTr="00C770D4">
        <w:tc>
          <w:tcPr>
            <w:tcW w:w="1345" w:type="dxa"/>
          </w:tcPr>
          <w:p w14:paraId="23F3BAE1" w14:textId="5C684444" w:rsidR="00AA07B2" w:rsidRPr="00A45826" w:rsidRDefault="00AA07B2" w:rsidP="00D40FE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2790C07A" w:rsidR="00AA07B2" w:rsidRDefault="00AA07B2" w:rsidP="00D40FE7">
            <w:r w:rsidRPr="00AB6BE7">
              <w:t>Phase meter</w:t>
            </w:r>
          </w:p>
        </w:tc>
      </w:tr>
      <w:tr w:rsidR="00AA07B2" w:rsidRPr="00A45826" w14:paraId="0DD204D5" w14:textId="15B7E02B" w:rsidTr="003655A8">
        <w:trPr>
          <w:trHeight w:val="287"/>
        </w:trPr>
        <w:tc>
          <w:tcPr>
            <w:tcW w:w="1345" w:type="dxa"/>
          </w:tcPr>
          <w:p w14:paraId="50DEC901" w14:textId="6CDC59A7" w:rsidR="00AA07B2" w:rsidRPr="00A45826" w:rsidRDefault="00AA07B2" w:rsidP="00D40FE7">
            <w:r>
              <w:t xml:space="preserve">Option D: </w:t>
            </w:r>
          </w:p>
        </w:tc>
        <w:tc>
          <w:tcPr>
            <w:tcW w:w="8120" w:type="dxa"/>
          </w:tcPr>
          <w:p w14:paraId="4A1F9967" w14:textId="6F64E9B7" w:rsidR="00AA07B2" w:rsidRDefault="00AA07B2" w:rsidP="00D40FE7">
            <w:r w:rsidRPr="00AB6BE7">
              <w:t>Window detector</w:t>
            </w:r>
          </w:p>
        </w:tc>
      </w:tr>
    </w:tbl>
    <w:p w14:paraId="11BC09E4" w14:textId="4A63E514" w:rsidR="00642708" w:rsidRDefault="00642708" w:rsidP="00985792">
      <w:pPr>
        <w:spacing w:after="0" w:line="240" w:lineRule="auto"/>
      </w:pPr>
    </w:p>
    <w:sectPr w:rsidR="00642708" w:rsidSect="006068FF">
      <w:footerReference w:type="default" r:id="rId12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C44F76" w14:textId="77777777" w:rsidR="000E35F0" w:rsidRDefault="000E35F0" w:rsidP="00353258">
      <w:pPr>
        <w:spacing w:after="0" w:line="240" w:lineRule="auto"/>
      </w:pPr>
      <w:r>
        <w:separator/>
      </w:r>
    </w:p>
  </w:endnote>
  <w:endnote w:type="continuationSeparator" w:id="0">
    <w:p w14:paraId="03837E61" w14:textId="77777777" w:rsidR="000E35F0" w:rsidRDefault="000E35F0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B22A7E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61F0B3" w14:textId="77777777" w:rsidR="000E35F0" w:rsidRDefault="000E35F0" w:rsidP="00353258">
      <w:pPr>
        <w:spacing w:after="0" w:line="240" w:lineRule="auto"/>
      </w:pPr>
      <w:r>
        <w:separator/>
      </w:r>
    </w:p>
  </w:footnote>
  <w:footnote w:type="continuationSeparator" w:id="0">
    <w:p w14:paraId="43F23741" w14:textId="77777777" w:rsidR="000E35F0" w:rsidRDefault="000E35F0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36371"/>
    <w:rsid w:val="000565E1"/>
    <w:rsid w:val="00074AAA"/>
    <w:rsid w:val="00080D7B"/>
    <w:rsid w:val="00085678"/>
    <w:rsid w:val="00085AD2"/>
    <w:rsid w:val="000861E7"/>
    <w:rsid w:val="00090303"/>
    <w:rsid w:val="000A71DC"/>
    <w:rsid w:val="000B0463"/>
    <w:rsid w:val="000E35F0"/>
    <w:rsid w:val="001064BD"/>
    <w:rsid w:val="00125F08"/>
    <w:rsid w:val="001454D2"/>
    <w:rsid w:val="00152C7E"/>
    <w:rsid w:val="00154774"/>
    <w:rsid w:val="00155B7B"/>
    <w:rsid w:val="00156FB4"/>
    <w:rsid w:val="001A2F9B"/>
    <w:rsid w:val="001F560E"/>
    <w:rsid w:val="002134D3"/>
    <w:rsid w:val="00226E58"/>
    <w:rsid w:val="00230BD7"/>
    <w:rsid w:val="00266C7D"/>
    <w:rsid w:val="00273070"/>
    <w:rsid w:val="002A0276"/>
    <w:rsid w:val="002C55CB"/>
    <w:rsid w:val="002D4E33"/>
    <w:rsid w:val="002E2456"/>
    <w:rsid w:val="002E281F"/>
    <w:rsid w:val="002F0D45"/>
    <w:rsid w:val="0031772D"/>
    <w:rsid w:val="00323D93"/>
    <w:rsid w:val="00327801"/>
    <w:rsid w:val="0033248D"/>
    <w:rsid w:val="003503D8"/>
    <w:rsid w:val="003528B4"/>
    <w:rsid w:val="00353258"/>
    <w:rsid w:val="003638E7"/>
    <w:rsid w:val="003655A8"/>
    <w:rsid w:val="0037246F"/>
    <w:rsid w:val="00381C9E"/>
    <w:rsid w:val="00394BF6"/>
    <w:rsid w:val="003A5810"/>
    <w:rsid w:val="003B55C8"/>
    <w:rsid w:val="003B5B16"/>
    <w:rsid w:val="003D6988"/>
    <w:rsid w:val="003D7EA6"/>
    <w:rsid w:val="003F01B0"/>
    <w:rsid w:val="003F479D"/>
    <w:rsid w:val="00401B1F"/>
    <w:rsid w:val="00443EB1"/>
    <w:rsid w:val="00453563"/>
    <w:rsid w:val="00466616"/>
    <w:rsid w:val="00474321"/>
    <w:rsid w:val="004744B3"/>
    <w:rsid w:val="00480141"/>
    <w:rsid w:val="00490565"/>
    <w:rsid w:val="004906ED"/>
    <w:rsid w:val="004A204F"/>
    <w:rsid w:val="004A320C"/>
    <w:rsid w:val="004B1B8E"/>
    <w:rsid w:val="004B3C06"/>
    <w:rsid w:val="004B5ED6"/>
    <w:rsid w:val="004C780F"/>
    <w:rsid w:val="004D6897"/>
    <w:rsid w:val="004D6ABB"/>
    <w:rsid w:val="004F2F8E"/>
    <w:rsid w:val="00510339"/>
    <w:rsid w:val="005263D4"/>
    <w:rsid w:val="00547172"/>
    <w:rsid w:val="005704AA"/>
    <w:rsid w:val="00570D2F"/>
    <w:rsid w:val="0057341E"/>
    <w:rsid w:val="00575B99"/>
    <w:rsid w:val="005A7193"/>
    <w:rsid w:val="005E2327"/>
    <w:rsid w:val="005F0BF6"/>
    <w:rsid w:val="005F68D5"/>
    <w:rsid w:val="006068FF"/>
    <w:rsid w:val="006274A7"/>
    <w:rsid w:val="006408C7"/>
    <w:rsid w:val="00642708"/>
    <w:rsid w:val="00642739"/>
    <w:rsid w:val="00643633"/>
    <w:rsid w:val="00655E9B"/>
    <w:rsid w:val="006669F1"/>
    <w:rsid w:val="00667117"/>
    <w:rsid w:val="00696F65"/>
    <w:rsid w:val="006A4363"/>
    <w:rsid w:val="006A489E"/>
    <w:rsid w:val="006B280C"/>
    <w:rsid w:val="006C2E67"/>
    <w:rsid w:val="006D32DC"/>
    <w:rsid w:val="006E4696"/>
    <w:rsid w:val="00714EA2"/>
    <w:rsid w:val="007200EA"/>
    <w:rsid w:val="00725B3C"/>
    <w:rsid w:val="0073385F"/>
    <w:rsid w:val="00784F4E"/>
    <w:rsid w:val="007A0567"/>
    <w:rsid w:val="007B4F8C"/>
    <w:rsid w:val="007B79B6"/>
    <w:rsid w:val="007C4ACA"/>
    <w:rsid w:val="007D16D8"/>
    <w:rsid w:val="007E0A14"/>
    <w:rsid w:val="00806E4E"/>
    <w:rsid w:val="008312C0"/>
    <w:rsid w:val="008C2A68"/>
    <w:rsid w:val="008D5235"/>
    <w:rsid w:val="008E204F"/>
    <w:rsid w:val="00951BDD"/>
    <w:rsid w:val="00953E97"/>
    <w:rsid w:val="009608F4"/>
    <w:rsid w:val="009719BB"/>
    <w:rsid w:val="00985792"/>
    <w:rsid w:val="009867F2"/>
    <w:rsid w:val="0099250E"/>
    <w:rsid w:val="00992972"/>
    <w:rsid w:val="009E559B"/>
    <w:rsid w:val="009E7A53"/>
    <w:rsid w:val="009F27F2"/>
    <w:rsid w:val="00A11835"/>
    <w:rsid w:val="00A179E8"/>
    <w:rsid w:val="00A3253A"/>
    <w:rsid w:val="00A45826"/>
    <w:rsid w:val="00A62CE8"/>
    <w:rsid w:val="00A724BF"/>
    <w:rsid w:val="00AA07B2"/>
    <w:rsid w:val="00AA604A"/>
    <w:rsid w:val="00AB72F9"/>
    <w:rsid w:val="00AB77B5"/>
    <w:rsid w:val="00AD0B3A"/>
    <w:rsid w:val="00AD4FD3"/>
    <w:rsid w:val="00AE37A1"/>
    <w:rsid w:val="00AF07FF"/>
    <w:rsid w:val="00AF2206"/>
    <w:rsid w:val="00B22A7E"/>
    <w:rsid w:val="00B22F5C"/>
    <w:rsid w:val="00B435C7"/>
    <w:rsid w:val="00B61DD0"/>
    <w:rsid w:val="00B64382"/>
    <w:rsid w:val="00B73151"/>
    <w:rsid w:val="00B82E00"/>
    <w:rsid w:val="00B845B6"/>
    <w:rsid w:val="00BA57BE"/>
    <w:rsid w:val="00BC1ECC"/>
    <w:rsid w:val="00BC767D"/>
    <w:rsid w:val="00BE6403"/>
    <w:rsid w:val="00BF0012"/>
    <w:rsid w:val="00C06CBD"/>
    <w:rsid w:val="00C66AAB"/>
    <w:rsid w:val="00C770D4"/>
    <w:rsid w:val="00CA2095"/>
    <w:rsid w:val="00CA544D"/>
    <w:rsid w:val="00CA5FC2"/>
    <w:rsid w:val="00CB4F1A"/>
    <w:rsid w:val="00CD7F03"/>
    <w:rsid w:val="00D401B7"/>
    <w:rsid w:val="00D40FE7"/>
    <w:rsid w:val="00D5076E"/>
    <w:rsid w:val="00D50DCA"/>
    <w:rsid w:val="00D54CCD"/>
    <w:rsid w:val="00D566B2"/>
    <w:rsid w:val="00D60854"/>
    <w:rsid w:val="00D622E2"/>
    <w:rsid w:val="00D71A11"/>
    <w:rsid w:val="00D8026D"/>
    <w:rsid w:val="00D957E2"/>
    <w:rsid w:val="00DB7DF5"/>
    <w:rsid w:val="00DC4422"/>
    <w:rsid w:val="00DC4B71"/>
    <w:rsid w:val="00E16738"/>
    <w:rsid w:val="00E23CC6"/>
    <w:rsid w:val="00E80C6E"/>
    <w:rsid w:val="00E81747"/>
    <w:rsid w:val="00E85E20"/>
    <w:rsid w:val="00E96214"/>
    <w:rsid w:val="00EC38CB"/>
    <w:rsid w:val="00EE401C"/>
    <w:rsid w:val="00F03086"/>
    <w:rsid w:val="00F149E4"/>
    <w:rsid w:val="00F3607A"/>
    <w:rsid w:val="00F6427E"/>
    <w:rsid w:val="00F764F5"/>
    <w:rsid w:val="00F8147C"/>
    <w:rsid w:val="00F872FC"/>
    <w:rsid w:val="00F91D3E"/>
    <w:rsid w:val="00FC64FA"/>
    <w:rsid w:val="00FC765C"/>
    <w:rsid w:val="00FD291C"/>
    <w:rsid w:val="00FF0989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collapseomatic">
    <w:name w:val="collapseomatic"/>
    <w:basedOn w:val="DefaultParagraphFont"/>
    <w:rsid w:val="002E281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character" w:customStyle="1" w:styleId="collapseomatic">
    <w:name w:val="collapseomatic"/>
    <w:basedOn w:val="DefaultParagraphFont"/>
    <w:rsid w:val="002E28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4.xml><?xml version="1.0" encoding="utf-8"?>
<ds:datastoreItem xmlns:ds="http://schemas.openxmlformats.org/officeDocument/2006/customXml" ds:itemID="{D36B2661-0574-4DE2-B6FC-57FD1B945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881</Words>
  <Characters>50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BMS-7</cp:lastModifiedBy>
  <cp:revision>20</cp:revision>
  <dcterms:created xsi:type="dcterms:W3CDTF">2020-12-04T04:47:00Z</dcterms:created>
  <dcterms:modified xsi:type="dcterms:W3CDTF">2020-12-04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